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784F4A" w14:textId="77777777" w:rsidR="005F4256" w:rsidRDefault="00127173" w:rsidP="005F4256">
      <w:pPr>
        <w:pStyle w:val="Title"/>
        <w:rPr>
          <w:rFonts w:asciiTheme="minorHAnsi" w:hAnsiTheme="minorHAnsi" w:cstheme="minorHAnsi"/>
          <w:sz w:val="32"/>
          <w:szCs w:val="32"/>
          <w:u w:val="none"/>
        </w:rPr>
      </w:pPr>
      <w:bookmarkStart w:id="0" w:name="_GoBack"/>
      <w:bookmarkEnd w:id="0"/>
      <w:r>
        <w:rPr>
          <w:rFonts w:asciiTheme="minorHAnsi" w:hAnsiTheme="minorHAnsi" w:cstheme="minorHAnsi"/>
          <w:sz w:val="32"/>
          <w:szCs w:val="32"/>
          <w:u w:val="none"/>
        </w:rPr>
        <w:t xml:space="preserve">Stage </w:t>
      </w:r>
      <w:r w:rsidR="005F4256">
        <w:rPr>
          <w:rFonts w:asciiTheme="minorHAnsi" w:hAnsiTheme="minorHAnsi" w:cstheme="minorHAnsi"/>
          <w:sz w:val="32"/>
          <w:szCs w:val="32"/>
          <w:u w:val="none"/>
        </w:rPr>
        <w:t xml:space="preserve">5 – </w:t>
      </w:r>
      <w:r w:rsidR="005F4256" w:rsidRPr="00A24944">
        <w:rPr>
          <w:rFonts w:asciiTheme="minorHAnsi" w:hAnsiTheme="minorHAnsi" w:cstheme="minorHAnsi"/>
          <w:i/>
          <w:sz w:val="32"/>
          <w:szCs w:val="32"/>
          <w:u w:val="none"/>
        </w:rPr>
        <w:t>Assessment Task</w:t>
      </w:r>
      <w:r w:rsidR="005F4256">
        <w:rPr>
          <w:rFonts w:asciiTheme="minorHAnsi" w:hAnsiTheme="minorHAnsi" w:cstheme="minorHAnsi"/>
          <w:sz w:val="32"/>
          <w:szCs w:val="32"/>
          <w:u w:val="none"/>
        </w:rPr>
        <w:t xml:space="preserve"> </w:t>
      </w:r>
      <w:r w:rsidR="005F4256" w:rsidRPr="00A24944">
        <w:rPr>
          <w:rFonts w:asciiTheme="minorHAnsi" w:hAnsiTheme="minorHAnsi" w:cstheme="minorHAnsi"/>
          <w:szCs w:val="24"/>
          <w:u w:val="none"/>
        </w:rPr>
        <w:t>and /or</w:t>
      </w:r>
      <w:r w:rsidR="005F4256">
        <w:rPr>
          <w:rFonts w:asciiTheme="minorHAnsi" w:hAnsiTheme="minorHAnsi" w:cstheme="minorHAnsi"/>
          <w:sz w:val="32"/>
          <w:szCs w:val="32"/>
          <w:u w:val="none"/>
        </w:rPr>
        <w:t xml:space="preserve"> </w:t>
      </w:r>
      <w:r w:rsidR="005F4256" w:rsidRPr="00A24944">
        <w:rPr>
          <w:rFonts w:asciiTheme="minorHAnsi" w:hAnsiTheme="minorHAnsi" w:cstheme="minorHAnsi"/>
          <w:i/>
          <w:sz w:val="32"/>
          <w:szCs w:val="32"/>
          <w:u w:val="none"/>
        </w:rPr>
        <w:t>Notification of Task</w:t>
      </w:r>
    </w:p>
    <w:p w14:paraId="0586AA9E" w14:textId="77777777" w:rsidR="005F4256" w:rsidRPr="008D274A" w:rsidRDefault="005F4256" w:rsidP="005F4256">
      <w:pPr>
        <w:pStyle w:val="Title"/>
        <w:rPr>
          <w:rFonts w:asciiTheme="minorHAnsi" w:hAnsiTheme="minorHAnsi" w:cstheme="minorHAnsi"/>
          <w:szCs w:val="24"/>
          <w:u w:val="none"/>
        </w:rPr>
      </w:pPr>
      <w:r>
        <w:rPr>
          <w:rFonts w:asciiTheme="minorHAnsi" w:hAnsiTheme="minorHAnsi" w:cstheme="minorHAnsi"/>
          <w:noProof/>
          <w:sz w:val="28"/>
          <w:szCs w:val="28"/>
          <w:u w:val="none"/>
          <w:lang w:val="en-AU"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E800EB" wp14:editId="7A78258D">
                <wp:simplePos x="0" y="0"/>
                <wp:positionH relativeFrom="column">
                  <wp:posOffset>1116965</wp:posOffset>
                </wp:positionH>
                <wp:positionV relativeFrom="paragraph">
                  <wp:posOffset>88900</wp:posOffset>
                </wp:positionV>
                <wp:extent cx="4991100" cy="323850"/>
                <wp:effectExtent l="0" t="0" r="1905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91100" cy="323850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8CCDAE" w14:textId="77777777" w:rsidR="005F4256" w:rsidRPr="00683C93" w:rsidRDefault="005F4256" w:rsidP="005F4256">
                            <w:pPr>
                              <w:rPr>
                                <w:rFonts w:ascii="Arial Narrow" w:hAnsi="Arial Narrow" w:cstheme="minorHAnsi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 Narrow" w:hAnsi="Arial Narrow" w:cstheme="minorHAnsi"/>
                                <w:b/>
                                <w:sz w:val="28"/>
                                <w:szCs w:val="28"/>
                              </w:rPr>
                              <w:t>Engl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57E800EB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87.95pt;margin-top:7pt;width:393pt;height:2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" fillcolor="#ff6" strokeweight=".5pt">
                <v:textbox>
                  <w:txbxContent>
                    <w:p w:rsidR="005F4256" w:rsidRPr="00683C93" w:rsidRDefault="005F4256" w:rsidP="005F4256">
                      <w:pPr>
                        <w:rPr>
                          <w:rFonts w:ascii="Arial Narrow" w:hAnsi="Arial Narrow" w:cstheme="minorHAnsi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 Narrow" w:hAnsi="Arial Narrow" w:cstheme="minorHAnsi"/>
                          <w:b/>
                          <w:sz w:val="28"/>
                          <w:szCs w:val="28"/>
                        </w:rPr>
                        <w:t>English</w:t>
                      </w:r>
                    </w:p>
                  </w:txbxContent>
                </v:textbox>
              </v:shape>
            </w:pict>
          </mc:Fallback>
        </mc:AlternateContent>
      </w:r>
    </w:p>
    <w:p w14:paraId="20BB6EBE" w14:textId="77777777" w:rsidR="005F4256" w:rsidRDefault="005F4256" w:rsidP="005F4256">
      <w:pPr>
        <w:pStyle w:val="Title"/>
        <w:ind w:left="567"/>
        <w:jc w:val="left"/>
        <w:rPr>
          <w:rFonts w:asciiTheme="minorHAnsi" w:hAnsiTheme="minorHAnsi" w:cstheme="minorHAnsi"/>
          <w:sz w:val="28"/>
          <w:szCs w:val="28"/>
          <w:u w:val="none"/>
        </w:rPr>
      </w:pPr>
      <w:r>
        <w:rPr>
          <w:rFonts w:asciiTheme="minorHAnsi" w:hAnsiTheme="minorHAnsi" w:cstheme="minorHAnsi"/>
          <w:sz w:val="28"/>
          <w:szCs w:val="28"/>
          <w:u w:val="none"/>
        </w:rPr>
        <w:t xml:space="preserve">Subject: </w:t>
      </w:r>
    </w:p>
    <w:p w14:paraId="51944364" w14:textId="77777777" w:rsidR="005F4256" w:rsidRDefault="005F4256" w:rsidP="005F4256">
      <w:pPr>
        <w:pStyle w:val="Title"/>
        <w:ind w:left="567"/>
        <w:jc w:val="left"/>
        <w:rPr>
          <w:rFonts w:asciiTheme="minorHAnsi" w:hAnsiTheme="minorHAnsi" w:cstheme="minorHAnsi"/>
          <w:sz w:val="28"/>
          <w:szCs w:val="28"/>
          <w:u w:val="none"/>
        </w:rPr>
      </w:pPr>
    </w:p>
    <w:p w14:paraId="3FEA4166" w14:textId="77777777" w:rsidR="005F4256" w:rsidRPr="005959D9" w:rsidRDefault="005F4256" w:rsidP="005F4256">
      <w:pPr>
        <w:pStyle w:val="Title"/>
        <w:spacing w:before="120"/>
        <w:ind w:left="567"/>
        <w:jc w:val="left"/>
        <w:rPr>
          <w:rFonts w:asciiTheme="minorHAnsi" w:hAnsiTheme="minorHAnsi" w:cstheme="minorHAnsi"/>
          <w:sz w:val="28"/>
          <w:szCs w:val="28"/>
          <w:u w:val="none"/>
        </w:rPr>
      </w:pPr>
      <w:r>
        <w:rPr>
          <w:rFonts w:asciiTheme="minorHAnsi" w:hAnsiTheme="minorHAnsi" w:cstheme="minorHAnsi"/>
          <w:noProof/>
          <w:sz w:val="28"/>
          <w:szCs w:val="28"/>
          <w:u w:val="none"/>
          <w:lang w:val="en-AU"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458336" wp14:editId="7BC7AB85">
                <wp:simplePos x="0" y="0"/>
                <wp:positionH relativeFrom="column">
                  <wp:posOffset>1508760</wp:posOffset>
                </wp:positionH>
                <wp:positionV relativeFrom="paragraph">
                  <wp:posOffset>23495</wp:posOffset>
                </wp:positionV>
                <wp:extent cx="390525" cy="304800"/>
                <wp:effectExtent l="0" t="0" r="28575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0525" cy="304800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F74C30" w14:textId="77777777" w:rsidR="005F4256" w:rsidRPr="00683C93" w:rsidRDefault="00476028" w:rsidP="005F4256">
                            <w:pPr>
                              <w:rPr>
                                <w:rFonts w:ascii="Arial Narrow" w:hAnsi="Arial Narrow" w:cstheme="minorHAnsi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 Narrow" w:hAnsi="Arial Narrow" w:cstheme="minorHAnsi"/>
                                <w:b/>
                                <w:sz w:val="28"/>
                                <w:szCs w:val="2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6E458336" id="Text Box 5" o:spid="_x0000_s1027" type="#_x0000_t202" style="position:absolute;left:0;text-align:left;margin-left:118.8pt;margin-top:1.85pt;width:30.75pt;height:2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" fillcolor="#ff6" strokeweight=".5pt">
                <v:textbox>
                  <w:txbxContent>
                    <w:p w:rsidR="005F4256" w:rsidRPr="00683C93" w:rsidRDefault="00476028" w:rsidP="005F4256">
                      <w:pPr>
                        <w:rPr>
                          <w:rFonts w:ascii="Arial Narrow" w:hAnsi="Arial Narrow" w:cstheme="minorHAnsi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 Narrow" w:hAnsi="Arial Narrow" w:cstheme="minorHAnsi"/>
                          <w:b/>
                          <w:sz w:val="28"/>
                          <w:szCs w:val="28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HAnsi" w:hAnsiTheme="minorHAnsi" w:cstheme="minorHAnsi"/>
          <w:sz w:val="28"/>
          <w:szCs w:val="28"/>
          <w:u w:val="none"/>
        </w:rPr>
        <w:t xml:space="preserve">Task Number: </w:t>
      </w:r>
    </w:p>
    <w:p w14:paraId="4732A16F" w14:textId="77777777" w:rsidR="005F4256" w:rsidRPr="0033059F" w:rsidRDefault="005F4256" w:rsidP="005F4256">
      <w:pPr>
        <w:rPr>
          <w:rFonts w:asciiTheme="minorHAnsi" w:hAnsiTheme="minorHAnsi" w:cstheme="minorHAnsi"/>
          <w:sz w:val="16"/>
        </w:rPr>
      </w:pPr>
    </w:p>
    <w:tbl>
      <w:tblPr>
        <w:tblStyle w:val="TableGrid"/>
        <w:tblW w:w="10490" w:type="dxa"/>
        <w:jc w:val="center"/>
        <w:tblLook w:val="01E0" w:firstRow="1" w:lastRow="1" w:firstColumn="1" w:lastColumn="1" w:noHBand="0" w:noVBand="0"/>
      </w:tblPr>
      <w:tblGrid>
        <w:gridCol w:w="1860"/>
        <w:gridCol w:w="693"/>
        <w:gridCol w:w="851"/>
        <w:gridCol w:w="4110"/>
        <w:gridCol w:w="35"/>
        <w:gridCol w:w="2375"/>
        <w:gridCol w:w="566"/>
      </w:tblGrid>
      <w:tr w:rsidR="005F4256" w:rsidRPr="0033059F" w14:paraId="22916037" w14:textId="77777777" w:rsidTr="00AA5A14">
        <w:trPr>
          <w:cantSplit/>
          <w:jc w:val="center"/>
        </w:trPr>
        <w:tc>
          <w:tcPr>
            <w:tcW w:w="1860" w:type="dxa"/>
            <w:vAlign w:val="center"/>
          </w:tcPr>
          <w:p w14:paraId="7C67EA8D" w14:textId="77777777" w:rsidR="005F4256" w:rsidRPr="0033059F" w:rsidRDefault="005F4256" w:rsidP="00AA5A14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33059F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Task </w:t>
            </w:r>
            <w:r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Title/Type:</w:t>
            </w:r>
            <w:r w:rsidRPr="0033059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5654" w:type="dxa"/>
            <w:gridSpan w:val="3"/>
            <w:vAlign w:val="center"/>
          </w:tcPr>
          <w:p w14:paraId="399E0B26" w14:textId="77777777" w:rsidR="005F4256" w:rsidRDefault="005F4256" w:rsidP="00AA5A14">
            <w:pPr>
              <w:spacing w:before="120" w:after="120"/>
              <w:rPr>
                <w:rFonts w:asciiTheme="minorHAnsi" w:hAnsiTheme="minorHAnsi" w:cstheme="minorHAnsi"/>
                <w:sz w:val="22"/>
                <w:szCs w:val="28"/>
              </w:rPr>
            </w:pPr>
            <w:r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60C05BA" wp14:editId="06448684">
                      <wp:simplePos x="0" y="0"/>
                      <wp:positionH relativeFrom="column">
                        <wp:posOffset>384810</wp:posOffset>
                      </wp:positionH>
                      <wp:positionV relativeFrom="paragraph">
                        <wp:posOffset>360680</wp:posOffset>
                      </wp:positionV>
                      <wp:extent cx="3171825" cy="342900"/>
                      <wp:effectExtent l="0" t="0" r="28575" b="1905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71825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66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278FD14" w14:textId="6D314F6D" w:rsidR="005F4256" w:rsidRPr="00683C93" w:rsidRDefault="00FC3205" w:rsidP="005F4256">
                                  <w:pPr>
                                    <w:rPr>
                                      <w:rFonts w:ascii="Arial Narrow" w:hAnsi="Arial Narrow" w:cstheme="minorHAnsi"/>
                                    </w:rPr>
                                  </w:pPr>
                                  <w:r>
                                    <w:rPr>
                                      <w:rFonts w:ascii="Arial Narrow" w:hAnsi="Arial Narrow" w:cstheme="minorHAnsi"/>
                                    </w:rPr>
                                    <w:t>8</w:t>
                                  </w:r>
                                  <w:r w:rsidRPr="00FC3205">
                                    <w:rPr>
                                      <w:rFonts w:ascii="Arial Narrow" w:hAnsi="Arial Narrow" w:cstheme="minorHAnsi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rFonts w:ascii="Arial Narrow" w:hAnsi="Arial Narrow" w:cstheme="minorHAnsi"/>
                                    </w:rPr>
                                    <w:t xml:space="preserve"> May, </w:t>
                                  </w:r>
                                  <w:r w:rsidR="00955969">
                                    <w:rPr>
                                      <w:rFonts w:ascii="Arial Narrow" w:hAnsi="Arial Narrow" w:cstheme="minorHAnsi"/>
                                    </w:rPr>
                                    <w:t>2020</w:t>
                                  </w:r>
                                  <w:r>
                                    <w:rPr>
                                      <w:rFonts w:ascii="Arial Narrow" w:hAnsi="Arial Narrow" w:cstheme="minorHAnsi"/>
                                    </w:rPr>
                                    <w:t>,</w:t>
                                  </w:r>
                                  <w:r w:rsidR="00955969">
                                    <w:rPr>
                                      <w:rFonts w:ascii="Arial Narrow" w:hAnsi="Arial Narrow" w:cstheme="minorHAnsi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Narrow" w:hAnsi="Arial Narrow" w:cstheme="minorHAnsi"/>
                                    </w:rPr>
                                    <w:t>before 2p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60C05B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5" o:spid="_x0000_s1028" type="#_x0000_t202" style="position:absolute;margin-left:30.3pt;margin-top:28.4pt;width:249.75pt;height:2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" fillcolor="#ff6" strokeweight=".5pt">
                      <v:textbox>
                        <w:txbxContent>
                          <w:p w14:paraId="1278FD14" w14:textId="6D314F6D" w:rsidR="005F4256" w:rsidRPr="00683C93" w:rsidRDefault="00FC3205" w:rsidP="005F4256">
                            <w:pPr>
                              <w:rPr>
                                <w:rFonts w:ascii="Arial Narrow" w:hAnsi="Arial Narrow" w:cstheme="minorHAnsi"/>
                              </w:rPr>
                            </w:pPr>
                            <w:r>
                              <w:rPr>
                                <w:rFonts w:ascii="Arial Narrow" w:hAnsi="Arial Narrow" w:cstheme="minorHAnsi"/>
                              </w:rPr>
                              <w:t>8</w:t>
                            </w:r>
                            <w:r w:rsidRPr="00FC3205">
                              <w:rPr>
                                <w:rFonts w:ascii="Arial Narrow" w:hAnsi="Arial Narrow" w:cstheme="minorHAnsi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Arial Narrow" w:hAnsi="Arial Narrow" w:cstheme="minorHAnsi"/>
                              </w:rPr>
                              <w:t xml:space="preserve"> May, </w:t>
                            </w:r>
                            <w:r w:rsidR="00955969">
                              <w:rPr>
                                <w:rFonts w:ascii="Arial Narrow" w:hAnsi="Arial Narrow" w:cstheme="minorHAnsi"/>
                              </w:rPr>
                              <w:t>2020</w:t>
                            </w:r>
                            <w:r>
                              <w:rPr>
                                <w:rFonts w:ascii="Arial Narrow" w:hAnsi="Arial Narrow" w:cstheme="minorHAnsi"/>
                              </w:rPr>
                              <w:t>,</w:t>
                            </w:r>
                            <w:r w:rsidR="00955969">
                              <w:rPr>
                                <w:rFonts w:ascii="Arial Narrow" w:hAnsi="Arial Narrow" w:cstheme="minorHAnsi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hAnsi="Arial Narrow" w:cstheme="minorHAnsi"/>
                              </w:rPr>
                              <w:t>before 2p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inorHAnsi" w:hAnsiTheme="minorHAnsi" w:cstheme="minorHAnsi"/>
                <w:b/>
                <w:i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DE9368B" wp14:editId="46DE3C00">
                      <wp:simplePos x="0" y="0"/>
                      <wp:positionH relativeFrom="column">
                        <wp:posOffset>-53340</wp:posOffset>
                      </wp:positionH>
                      <wp:positionV relativeFrom="paragraph">
                        <wp:posOffset>17780</wp:posOffset>
                      </wp:positionV>
                      <wp:extent cx="3543300" cy="342900"/>
                      <wp:effectExtent l="0" t="0" r="19050" b="1905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433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66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569BF29" w14:textId="2D3CE842" w:rsidR="005F4256" w:rsidRPr="00683C93" w:rsidRDefault="008005D7" w:rsidP="005F4256">
                                  <w:pPr>
                                    <w:rPr>
                                      <w:rFonts w:ascii="Arial Narrow" w:hAnsi="Arial Narrow" w:cstheme="minorHAnsi"/>
                                    </w:rPr>
                                  </w:pPr>
                                  <w:r>
                                    <w:rPr>
                                      <w:rFonts w:ascii="Arial Narrow" w:hAnsi="Arial Narrow" w:cstheme="minorHAnsi"/>
                                    </w:rPr>
                                    <w:t>Imaginative Response</w:t>
                                  </w:r>
                                  <w:r w:rsidR="00955969">
                                    <w:rPr>
                                      <w:rFonts w:ascii="Arial Narrow" w:hAnsi="Arial Narrow" w:cstheme="minorHAnsi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E9368B" id="Text Box 6" o:spid="_x0000_s1029" type="#_x0000_t202" style="position:absolute;margin-left:-4.2pt;margin-top:1.4pt;width:279pt;height:2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" fillcolor="#ff6" strokeweight=".5pt">
                      <v:textbox>
                        <w:txbxContent>
                          <w:p w14:paraId="1569BF29" w14:textId="2D3CE842" w:rsidR="005F4256" w:rsidRPr="00683C93" w:rsidRDefault="008005D7" w:rsidP="005F4256">
                            <w:pPr>
                              <w:rPr>
                                <w:rFonts w:ascii="Arial Narrow" w:hAnsi="Arial Narrow" w:cstheme="minorHAnsi"/>
                              </w:rPr>
                            </w:pPr>
                            <w:r>
                              <w:rPr>
                                <w:rFonts w:ascii="Arial Narrow" w:hAnsi="Arial Narrow" w:cstheme="minorHAnsi"/>
                              </w:rPr>
                              <w:t>Imaginative Response</w:t>
                            </w:r>
                            <w:r w:rsidR="00955969">
                              <w:rPr>
                                <w:rFonts w:ascii="Arial Narrow" w:hAnsi="Arial Narrow" w:cstheme="minorHAnsi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976" w:type="dxa"/>
            <w:gridSpan w:val="3"/>
            <w:vAlign w:val="center"/>
          </w:tcPr>
          <w:p w14:paraId="14D74C28" w14:textId="77777777" w:rsidR="005F4256" w:rsidRDefault="005F4256" w:rsidP="00AA5A14">
            <w:pPr>
              <w:spacing w:before="120" w:after="120"/>
              <w:rPr>
                <w:rFonts w:asciiTheme="minorHAnsi" w:hAnsiTheme="minorHAnsi" w:cstheme="minorHAnsi"/>
                <w:sz w:val="22"/>
                <w:szCs w:val="28"/>
              </w:rPr>
            </w:pPr>
            <w:r w:rsidRPr="00BA4297">
              <w:rPr>
                <w:rFonts w:asciiTheme="minorHAnsi" w:hAnsiTheme="minorHAnsi" w:cstheme="minorHAnsi"/>
                <w:b/>
                <w:i/>
                <w:sz w:val="22"/>
                <w:szCs w:val="28"/>
              </w:rPr>
              <w:t>Year:</w:t>
            </w:r>
            <w:r>
              <w:rPr>
                <w:rFonts w:asciiTheme="minorHAnsi" w:hAnsiTheme="minorHAnsi" w:cstheme="minorHAnsi"/>
                <w:sz w:val="22"/>
                <w:szCs w:val="28"/>
              </w:rPr>
              <w:t xml:space="preserve">     </w:t>
            </w:r>
            <w:r w:rsidRPr="00BA4297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7  </w:t>
            </w:r>
            <w:r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 </w:t>
            </w:r>
            <w:r w:rsidRPr="00BA4297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  </w:t>
            </w:r>
            <w:r w:rsidRPr="00BA4297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8  </w:t>
            </w:r>
            <w:r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    </w:t>
            </w:r>
            <w:r w:rsidRPr="00BA4297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 </w:t>
            </w:r>
            <w:r w:rsidRPr="005F4256">
              <w:rPr>
                <w:rFonts w:asciiTheme="minorHAnsi" w:hAnsiTheme="minorHAnsi" w:cstheme="minorHAnsi"/>
                <w:b/>
                <w:sz w:val="28"/>
                <w:szCs w:val="28"/>
                <w:highlight w:val="yellow"/>
              </w:rPr>
              <w:t>9</w:t>
            </w:r>
            <w:r w:rsidRPr="00BA4297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   </w:t>
            </w:r>
            <w:r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   </w:t>
            </w:r>
            <w:r w:rsidRPr="00BA4297">
              <w:rPr>
                <w:rFonts w:asciiTheme="minorHAnsi" w:hAnsiTheme="minorHAnsi" w:cstheme="minorHAnsi"/>
                <w:b/>
                <w:sz w:val="28"/>
                <w:szCs w:val="28"/>
              </w:rPr>
              <w:t>10</w:t>
            </w:r>
          </w:p>
        </w:tc>
      </w:tr>
      <w:tr w:rsidR="005F4256" w:rsidRPr="0033059F" w14:paraId="0D0B72EA" w14:textId="77777777" w:rsidTr="00AA5A14">
        <w:trPr>
          <w:gridAfter w:val="2"/>
          <w:wAfter w:w="2941" w:type="dxa"/>
          <w:cantSplit/>
          <w:jc w:val="center"/>
        </w:trPr>
        <w:tc>
          <w:tcPr>
            <w:tcW w:w="2553" w:type="dxa"/>
            <w:gridSpan w:val="2"/>
            <w:vAlign w:val="center"/>
          </w:tcPr>
          <w:p w14:paraId="3E24F4F9" w14:textId="77777777" w:rsidR="005F4256" w:rsidRPr="0033059F" w:rsidRDefault="005F4256" w:rsidP="00AA5A14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Date Due / Date of Task</w:t>
            </w:r>
            <w:r w:rsidRPr="0033059F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:</w:t>
            </w:r>
            <w:r w:rsidRPr="0033059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</w:p>
        </w:tc>
        <w:tc>
          <w:tcPr>
            <w:tcW w:w="4996" w:type="dxa"/>
            <w:gridSpan w:val="3"/>
            <w:vAlign w:val="center"/>
          </w:tcPr>
          <w:p w14:paraId="2AD6C9E0" w14:textId="77777777" w:rsidR="005F4256" w:rsidRPr="0033059F" w:rsidRDefault="005F4256" w:rsidP="00AA5A14">
            <w:pPr>
              <w:spacing w:before="120" w:after="120"/>
              <w:rPr>
                <w:rFonts w:asciiTheme="minorHAnsi" w:hAnsiTheme="minorHAnsi" w:cstheme="minorHAnsi"/>
                <w:b/>
                <w:i/>
                <w:sz w:val="22"/>
              </w:rPr>
            </w:pPr>
          </w:p>
        </w:tc>
      </w:tr>
      <w:tr w:rsidR="005F4256" w:rsidRPr="0033059F" w14:paraId="2C9BB32E" w14:textId="77777777" w:rsidTr="00AA5A14">
        <w:trPr>
          <w:gridAfter w:val="4"/>
          <w:wAfter w:w="7086" w:type="dxa"/>
          <w:cantSplit/>
          <w:jc w:val="center"/>
        </w:trPr>
        <w:tc>
          <w:tcPr>
            <w:tcW w:w="1860" w:type="dxa"/>
            <w:vAlign w:val="center"/>
          </w:tcPr>
          <w:p w14:paraId="0B443B00" w14:textId="138390FD" w:rsidR="005F4256" w:rsidRPr="0033059F" w:rsidRDefault="00FA7FB0" w:rsidP="00AA5A14">
            <w:pPr>
              <w:spacing w:before="120" w:after="120"/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Word Limit</w:t>
            </w:r>
            <w:r w:rsidR="005F4256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:</w:t>
            </w:r>
          </w:p>
        </w:tc>
        <w:tc>
          <w:tcPr>
            <w:tcW w:w="1544" w:type="dxa"/>
            <w:gridSpan w:val="2"/>
            <w:vAlign w:val="center"/>
          </w:tcPr>
          <w:p w14:paraId="5398271F" w14:textId="77777777" w:rsidR="005F4256" w:rsidRDefault="005F4256" w:rsidP="00AA5A14">
            <w:pPr>
              <w:spacing w:before="120" w:after="120"/>
              <w:rPr>
                <w:rFonts w:asciiTheme="minorHAnsi" w:hAnsiTheme="minorHAnsi" w:cstheme="minorHAnsi"/>
                <w:sz w:val="22"/>
                <w:szCs w:val="28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6B0AD1B" wp14:editId="4DCA5BDE">
                      <wp:simplePos x="0" y="0"/>
                      <wp:positionH relativeFrom="column">
                        <wp:posOffset>36830</wp:posOffset>
                      </wp:positionH>
                      <wp:positionV relativeFrom="paragraph">
                        <wp:posOffset>-20955</wp:posOffset>
                      </wp:positionV>
                      <wp:extent cx="4991100" cy="323850"/>
                      <wp:effectExtent l="0" t="0" r="19050" b="1905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991100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66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FEF36E5" w14:textId="174E8FA2" w:rsidR="00FF5202" w:rsidRDefault="00FF5202" w:rsidP="00FF5202">
                                  <w:pPr>
                                    <w:rPr>
                                      <w:rFonts w:ascii="Arial Narrow" w:hAnsi="Arial Narrow" w:cstheme="minorHAnsi"/>
                                    </w:rPr>
                                  </w:pPr>
                                  <w:r>
                                    <w:rPr>
                                      <w:rFonts w:ascii="Arial Narrow" w:hAnsi="Arial Narrow" w:cstheme="minorHAnsi"/>
                                      <w:sz w:val="22"/>
                                      <w:szCs w:val="22"/>
                                    </w:rPr>
                                    <w:t>400-</w:t>
                                  </w:r>
                                  <w:r w:rsidR="00FA7FB0">
                                    <w:rPr>
                                      <w:rFonts w:ascii="Arial Narrow" w:hAnsi="Arial Narrow" w:cstheme="minorHAnsi"/>
                                      <w:sz w:val="22"/>
                                      <w:szCs w:val="22"/>
                                    </w:rPr>
                                    <w:t>500</w:t>
                                  </w:r>
                                  <w:r>
                                    <w:rPr>
                                      <w:rFonts w:ascii="Arial Narrow" w:hAnsi="Arial Narrow" w:cstheme="minorHAnsi"/>
                                      <w:sz w:val="22"/>
                                      <w:szCs w:val="22"/>
                                    </w:rPr>
                                    <w:t xml:space="preserve"> words.  </w:t>
                                  </w:r>
                                  <w:r>
                                    <w:rPr>
                                      <w:rFonts w:ascii="Arial Narrow" w:hAnsi="Arial Narrow" w:cstheme="minorHAnsi"/>
                                    </w:rPr>
                                    <w:t>Hand in via email or Google Classroom to your teacher.</w:t>
                                  </w:r>
                                </w:p>
                                <w:p w14:paraId="421EA48E" w14:textId="673323BF" w:rsidR="005F4256" w:rsidRPr="00683C93" w:rsidRDefault="005F4256" w:rsidP="005F4256">
                                  <w:pPr>
                                    <w:rPr>
                                      <w:rFonts w:ascii="Arial Narrow" w:hAnsi="Arial Narrow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6B0AD1B" id="Text Box 10" o:spid="_x0000_s1030" type="#_x0000_t202" style="position:absolute;margin-left:2.9pt;margin-top:-1.65pt;width:393pt;height:25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" fillcolor="#ff6" strokeweight=".5pt">
                      <v:textbox>
                        <w:txbxContent>
                          <w:p w14:paraId="2FEF36E5" w14:textId="174E8FA2" w:rsidR="00FF5202" w:rsidRDefault="00FF5202" w:rsidP="00FF5202">
                            <w:pPr>
                              <w:rPr>
                                <w:rFonts w:ascii="Arial Narrow" w:hAnsi="Arial Narrow" w:cstheme="minorHAnsi"/>
                              </w:rPr>
                            </w:pPr>
                            <w:r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</w:rPr>
                              <w:t>400-</w:t>
                            </w:r>
                            <w:r w:rsidR="00FA7FB0"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</w:rPr>
                              <w:t>500</w:t>
                            </w:r>
                            <w:r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</w:rPr>
                              <w:t xml:space="preserve"> words.  </w:t>
                            </w:r>
                            <w:r>
                              <w:rPr>
                                <w:rFonts w:ascii="Arial Narrow" w:hAnsi="Arial Narrow" w:cstheme="minorHAnsi"/>
                              </w:rPr>
                              <w:t>Hand in via email or Google Classroom</w:t>
                            </w:r>
                            <w:r>
                              <w:rPr>
                                <w:rFonts w:ascii="Arial Narrow" w:hAnsi="Arial Narrow" w:cstheme="minorHAnsi"/>
                              </w:rPr>
                              <w:t xml:space="preserve"> to your teacher.</w:t>
                            </w:r>
                          </w:p>
                          <w:p w14:paraId="421EA48E" w14:textId="673323BF" w:rsidR="005F4256" w:rsidRPr="00683C93" w:rsidRDefault="005F4256" w:rsidP="005F4256">
                            <w:pPr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inorHAnsi" w:hAnsiTheme="minorHAnsi" w:cstheme="minorHAnsi"/>
                <w:sz w:val="22"/>
                <w:szCs w:val="28"/>
              </w:rPr>
              <w:t xml:space="preserve">                </w:t>
            </w:r>
          </w:p>
        </w:tc>
      </w:tr>
      <w:tr w:rsidR="005F4256" w:rsidRPr="0033059F" w14:paraId="3EEF1B76" w14:textId="77777777" w:rsidTr="00AA5A14">
        <w:trPr>
          <w:gridAfter w:val="1"/>
          <w:wAfter w:w="566" w:type="dxa"/>
          <w:cantSplit/>
          <w:jc w:val="center"/>
        </w:trPr>
        <w:tc>
          <w:tcPr>
            <w:tcW w:w="1860" w:type="dxa"/>
            <w:vAlign w:val="center"/>
          </w:tcPr>
          <w:p w14:paraId="6C35AC26" w14:textId="77777777" w:rsidR="005F4256" w:rsidRPr="00104E4D" w:rsidRDefault="00295523" w:rsidP="00AA5A14">
            <w:pPr>
              <w:spacing w:before="120" w:after="120"/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Contact:</w:t>
            </w:r>
          </w:p>
        </w:tc>
        <w:tc>
          <w:tcPr>
            <w:tcW w:w="8064" w:type="dxa"/>
            <w:gridSpan w:val="5"/>
            <w:vAlign w:val="center"/>
          </w:tcPr>
          <w:p w14:paraId="621A0FBC" w14:textId="77777777" w:rsidR="005F4256" w:rsidRPr="00127173" w:rsidRDefault="005F4256" w:rsidP="00AA5A14">
            <w:pPr>
              <w:spacing w:before="240" w:after="24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80D9D15" wp14:editId="0D4FD479">
                      <wp:simplePos x="0" y="0"/>
                      <wp:positionH relativeFrom="column">
                        <wp:posOffset>472440</wp:posOffset>
                      </wp:positionH>
                      <wp:positionV relativeFrom="paragraph">
                        <wp:posOffset>80010</wp:posOffset>
                      </wp:positionV>
                      <wp:extent cx="4562475" cy="295275"/>
                      <wp:effectExtent l="0" t="0" r="28575" b="28575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562475" cy="295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66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21F899C" w14:textId="43BB1A94" w:rsidR="005F4256" w:rsidRPr="00683C93" w:rsidRDefault="00FC3205" w:rsidP="005F4256">
                                  <w:pPr>
                                    <w:rPr>
                                      <w:rFonts w:ascii="Arial Narrow" w:hAnsi="Arial Narrow" w:cstheme="minorHAnsi"/>
                                    </w:rPr>
                                  </w:pPr>
                                  <w:r>
                                    <w:rPr>
                                      <w:rFonts w:ascii="Arial Narrow" w:hAnsi="Arial Narrow" w:cstheme="minorHAnsi"/>
                                    </w:rPr>
                                    <w:t>Leonie.m.taylor@det.nsw.edu.au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80D9D15" id="Text Box 11" o:spid="_x0000_s1031" type="#_x0000_t202" style="position:absolute;margin-left:37.2pt;margin-top:6.3pt;width:359.25pt;height:23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" fillcolor="#ff6" strokeweight=".5pt">
                      <v:textbox>
                        <w:txbxContent>
                          <w:p w14:paraId="721F899C" w14:textId="43BB1A94" w:rsidR="005F4256" w:rsidRPr="00683C93" w:rsidRDefault="00FC3205" w:rsidP="005F4256">
                            <w:pPr>
                              <w:rPr>
                                <w:rFonts w:ascii="Arial Narrow" w:hAnsi="Arial Narrow" w:cstheme="minorHAnsi"/>
                              </w:rPr>
                            </w:pPr>
                            <w:r>
                              <w:rPr>
                                <w:rFonts w:ascii="Arial Narrow" w:hAnsi="Arial Narrow" w:cstheme="minorHAnsi"/>
                              </w:rPr>
                              <w:t>Leonie.m.taylor@det.nsw.edu.au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inorHAnsi" w:hAnsiTheme="minorHAnsi" w:cstheme="minorHAnsi"/>
                <w:sz w:val="22"/>
              </w:rPr>
              <w:t xml:space="preserve">Name:  </w:t>
            </w:r>
          </w:p>
        </w:tc>
      </w:tr>
    </w:tbl>
    <w:p w14:paraId="75FD4605" w14:textId="77777777" w:rsidR="005F4256" w:rsidRPr="0033059F" w:rsidRDefault="005F4256" w:rsidP="005F4256">
      <w:pPr>
        <w:rPr>
          <w:rFonts w:asciiTheme="minorHAnsi" w:hAnsiTheme="minorHAnsi" w:cstheme="minorHAnsi"/>
          <w:sz w:val="16"/>
        </w:rPr>
      </w:pPr>
    </w:p>
    <w:p w14:paraId="53A06CF1" w14:textId="50DCC34E" w:rsidR="005F4256" w:rsidRDefault="00955969" w:rsidP="005F4256">
      <w:pPr>
        <w:pStyle w:val="BodyText3"/>
        <w:rPr>
          <w:rFonts w:asciiTheme="minorHAnsi" w:hAnsiTheme="minorHAnsi" w:cstheme="minorHAnsi"/>
          <w:lang w:val="en-AU"/>
        </w:rPr>
      </w:pPr>
      <w:r>
        <w:rPr>
          <w:rFonts w:asciiTheme="minorHAnsi" w:hAnsiTheme="minorHAnsi" w:cstheme="minorHAnsi"/>
          <w:b w:val="0"/>
          <w:noProof/>
          <w:szCs w:val="24"/>
          <w:lang w:val="en-AU"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A96CF04" wp14:editId="45926D16">
                <wp:simplePos x="0" y="0"/>
                <wp:positionH relativeFrom="column">
                  <wp:posOffset>-189865</wp:posOffset>
                </wp:positionH>
                <wp:positionV relativeFrom="paragraph">
                  <wp:posOffset>187960</wp:posOffset>
                </wp:positionV>
                <wp:extent cx="6438900" cy="3406140"/>
                <wp:effectExtent l="0" t="0" r="19050" b="2286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8900" cy="3406140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34C38B" w14:textId="77777777" w:rsidR="00891F7B" w:rsidRDefault="006F44FB" w:rsidP="00D45B2E">
                            <w:pPr>
                              <w:jc w:val="center"/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</w:pPr>
                            <w:r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  <w:t>Imaginative Response</w:t>
                            </w:r>
                          </w:p>
                          <w:p w14:paraId="313E6B30" w14:textId="77777777" w:rsidR="00127173" w:rsidRPr="00891F7B" w:rsidRDefault="00127173" w:rsidP="00D45B2E">
                            <w:pPr>
                              <w:jc w:val="center"/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</w:pPr>
                          </w:p>
                          <w:p w14:paraId="532631C7" w14:textId="51178D1D" w:rsidR="00955969" w:rsidRDefault="00EE44BE" w:rsidP="00D45B2E">
                            <w:pPr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  <w:t>You</w:t>
                            </w:r>
                            <w:r w:rsidR="008005D7" w:rsidRPr="008005D7"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  <w:t xml:space="preserve"> will</w:t>
                            </w:r>
                            <w:r w:rsidR="008005D7"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  <w:t xml:space="preserve"> be provided with a </w:t>
                            </w:r>
                            <w:r w:rsidR="00955969"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  <w:t xml:space="preserve">short story </w:t>
                            </w:r>
                            <w:r w:rsidR="008005D7"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  <w:t>that deals with the concept of ‘Relationships’</w:t>
                            </w:r>
                            <w:r w:rsidR="00645518"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  <w:t xml:space="preserve"> and specifically one character gaining/learning </w:t>
                            </w:r>
                            <w:r w:rsidR="00504A2F"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  <w:t xml:space="preserve">something </w:t>
                            </w:r>
                            <w:r w:rsidR="00645518"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  <w:t>from another character</w:t>
                            </w:r>
                            <w:r w:rsidR="008005D7"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  <w:t xml:space="preserve">. </w:t>
                            </w:r>
                            <w:r w:rsidR="00645518"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  <w:t>Using this story as a model, y</w:t>
                            </w:r>
                            <w:r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  <w:t xml:space="preserve">ou are required to </w:t>
                            </w:r>
                            <w:r w:rsidR="00FC3205"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  <w:t>write a 400-</w:t>
                            </w:r>
                            <w:r w:rsidR="00955969"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  <w:t xml:space="preserve">500 word </w:t>
                            </w:r>
                            <w:r w:rsidR="00FC3205"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  <w:t>narrative, which explores another situation where a</w:t>
                            </w:r>
                            <w:r w:rsidR="00955969"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645518"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  <w:t>person</w:t>
                            </w:r>
                            <w:r w:rsidR="00955969"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  <w:t xml:space="preserve"> gains an insight or understanding from another</w:t>
                            </w:r>
                            <w:r w:rsidR="00645518"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  <w:t xml:space="preserve"> person</w:t>
                            </w:r>
                            <w:r w:rsidR="00955969"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  <w:t xml:space="preserve">. You need to ensure you are clearly focusing on ideas related to the relationships unit you have completed. </w:t>
                            </w:r>
                          </w:p>
                          <w:p w14:paraId="5B380885" w14:textId="77777777" w:rsidR="00955969" w:rsidRDefault="00955969" w:rsidP="00D45B2E">
                            <w:pPr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178421D" w14:textId="1D6FCD25" w:rsidR="00955969" w:rsidRDefault="00955969" w:rsidP="00D45B2E">
                            <w:pPr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  <w:t>Your character may learn something from a grandparent, stranger, travel co</w:t>
                            </w:r>
                            <w:r w:rsidR="00504A2F"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  <w:t xml:space="preserve">mpanion, </w:t>
                            </w:r>
                            <w:r w:rsidR="00FC3205"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  <w:t>teammate, work colleague</w:t>
                            </w:r>
                            <w:r w:rsidR="00504A2F"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  <w:t xml:space="preserve"> or a teacher etc. </w:t>
                            </w:r>
                            <w:r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651DCA59" w14:textId="4D777D12" w:rsidR="00A566D7" w:rsidRDefault="00A566D7" w:rsidP="00D45B2E">
                            <w:pPr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C05F779" w14:textId="5674A119" w:rsidR="00A566D7" w:rsidRDefault="00A566D7" w:rsidP="00D45B2E">
                            <w:pPr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  <w:t>You are encouraged to include effective descriptive language, thoughtful character development, original use of similes and metaphors, symbolism and a variety of sentence structures to enhance your response.</w:t>
                            </w:r>
                          </w:p>
                          <w:p w14:paraId="7B142AA5" w14:textId="77777777" w:rsidR="00A566D7" w:rsidRDefault="00A566D7" w:rsidP="00D45B2E">
                            <w:pPr>
                              <w:rPr>
                                <w:rFonts w:ascii="Arial" w:eastAsia="Arial Unicode MS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B875F8D" w14:textId="77777777" w:rsidR="008005D7" w:rsidRDefault="008005D7" w:rsidP="00891F7B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en-AU"/>
                              </w:rPr>
                            </w:pPr>
                          </w:p>
                          <w:p w14:paraId="1369AF84" w14:textId="61E126EE" w:rsidR="00891F7B" w:rsidRPr="00891F7B" w:rsidRDefault="00A325A6" w:rsidP="00891F7B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en-AU"/>
                              </w:rPr>
                            </w:pPr>
                            <w:r w:rsidRPr="008005D7"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en-AU"/>
                              </w:rPr>
                              <w:t>Students</w:t>
                            </w:r>
                            <w:r w:rsidR="00891F7B" w:rsidRPr="008005D7"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en-AU"/>
                              </w:rPr>
                              <w:t xml:space="preserve"> will</w:t>
                            </w:r>
                            <w:r w:rsidRPr="008005D7"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en-AU"/>
                              </w:rPr>
                              <w:t xml:space="preserve"> be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en-AU"/>
                              </w:rPr>
                              <w:t xml:space="preserve"> required to</w:t>
                            </w:r>
                            <w:r w:rsidR="00891F7B" w:rsidRPr="00891F7B"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en-AU"/>
                              </w:rPr>
                              <w:t xml:space="preserve"> write the</w:t>
                            </w:r>
                            <w:r w:rsidR="008005D7"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en-AU"/>
                              </w:rPr>
                              <w:t xml:space="preserve"> response</w:t>
                            </w:r>
                            <w:r w:rsidR="00891F7B" w:rsidRPr="00891F7B"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en-AU"/>
                              </w:rPr>
                              <w:t xml:space="preserve"> </w:t>
                            </w:r>
                            <w:r w:rsidR="00955969"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en-AU"/>
                              </w:rPr>
                              <w:t xml:space="preserve">at home and submit to their classroom teacher online. </w:t>
                            </w:r>
                          </w:p>
                          <w:p w14:paraId="587F2834" w14:textId="7C69B938" w:rsidR="005F4256" w:rsidRPr="00A325A6" w:rsidRDefault="00A325A6" w:rsidP="005F4256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en-AU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en-AU"/>
                              </w:rPr>
                              <w:t>Students</w:t>
                            </w:r>
                            <w:r w:rsidR="00891F7B" w:rsidRPr="00891F7B"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en-AU"/>
                              </w:rPr>
                              <w:t xml:space="preserve"> will be given time to prepare the </w:t>
                            </w:r>
                            <w:r w:rsidR="00955969"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en-AU"/>
                              </w:rPr>
                              <w:t xml:space="preserve">response at home. </w:t>
                            </w:r>
                            <w:r w:rsidR="00BE282E"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en-AU"/>
                              </w:rPr>
                              <w:t xml:space="preserve"> </w:t>
                            </w:r>
                            <w:r w:rsidR="00BE282E"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en-AU"/>
                              </w:rPr>
                              <w:br/>
                            </w:r>
                          </w:p>
                          <w:p w14:paraId="21363726" w14:textId="77777777" w:rsidR="005F4256" w:rsidRPr="00A94C7C" w:rsidRDefault="005F4256" w:rsidP="005F4256">
                            <w:pPr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96CF0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32" type="#_x0000_t202" style="position:absolute;margin-left:-14.95pt;margin-top:14.8pt;width:507pt;height:268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" fillcolor="#ff6" strokeweight=".5pt">
                <v:textbox>
                  <w:txbxContent>
                    <w:p w14:paraId="0634C38B" w14:textId="77777777" w:rsidR="00891F7B" w:rsidRDefault="006F44FB" w:rsidP="00D45B2E">
                      <w:pPr>
                        <w:jc w:val="center"/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  <w:u w:val="single"/>
                          <w:lang w:eastAsia="en-AU"/>
                        </w:rPr>
                      </w:pPr>
                      <w:r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  <w:u w:val="single"/>
                          <w:lang w:eastAsia="en-AU"/>
                        </w:rPr>
                        <w:t>Imaginative Response</w:t>
                      </w:r>
                    </w:p>
                    <w:p w14:paraId="313E6B30" w14:textId="77777777" w:rsidR="00127173" w:rsidRPr="00891F7B" w:rsidRDefault="00127173" w:rsidP="00D45B2E">
                      <w:pPr>
                        <w:jc w:val="center"/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  <w:u w:val="single"/>
                          <w:lang w:eastAsia="en-AU"/>
                        </w:rPr>
                      </w:pPr>
                    </w:p>
                    <w:p w14:paraId="532631C7" w14:textId="51178D1D" w:rsidR="00955969" w:rsidRDefault="00EE44BE" w:rsidP="00D45B2E">
                      <w:pPr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  <w:t>You</w:t>
                      </w:r>
                      <w:r w:rsidR="008005D7" w:rsidRPr="008005D7"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  <w:t xml:space="preserve"> will</w:t>
                      </w:r>
                      <w:r w:rsidR="008005D7"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  <w:t xml:space="preserve"> be provided with a </w:t>
                      </w:r>
                      <w:r w:rsidR="00955969"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  <w:t xml:space="preserve">short story </w:t>
                      </w:r>
                      <w:r w:rsidR="008005D7"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  <w:t>that deals with the concept of ‘Relationships’</w:t>
                      </w:r>
                      <w:r w:rsidR="00645518"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  <w:t xml:space="preserve"> and specifically one character gaining/learning </w:t>
                      </w:r>
                      <w:r w:rsidR="00504A2F"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  <w:t xml:space="preserve">something </w:t>
                      </w:r>
                      <w:r w:rsidR="00645518"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  <w:t>from another character</w:t>
                      </w:r>
                      <w:r w:rsidR="008005D7"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  <w:t xml:space="preserve">. </w:t>
                      </w:r>
                      <w:r w:rsidR="00645518"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  <w:t>Using this story as a model, y</w:t>
                      </w:r>
                      <w:r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  <w:t xml:space="preserve">ou are required to </w:t>
                      </w:r>
                      <w:r w:rsidR="00FC3205"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  <w:t>write a 400-</w:t>
                      </w:r>
                      <w:r w:rsidR="00955969"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  <w:t xml:space="preserve">500 word </w:t>
                      </w:r>
                      <w:r w:rsidR="00FC3205"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  <w:t>narrative, which explores another situation where a</w:t>
                      </w:r>
                      <w:r w:rsidR="00955969"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="00645518"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  <w:t>person</w:t>
                      </w:r>
                      <w:r w:rsidR="00955969"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  <w:t xml:space="preserve"> gains an insight or understanding from another</w:t>
                      </w:r>
                      <w:r w:rsidR="00645518"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  <w:t xml:space="preserve"> person</w:t>
                      </w:r>
                      <w:r w:rsidR="00955969"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  <w:t xml:space="preserve">. You need to ensure you are clearly focusing on ideas related to the relationships unit you have completed. </w:t>
                      </w:r>
                    </w:p>
                    <w:p w14:paraId="5B380885" w14:textId="77777777" w:rsidR="00955969" w:rsidRDefault="00955969" w:rsidP="00D45B2E">
                      <w:pPr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</w:pPr>
                    </w:p>
                    <w:p w14:paraId="4178421D" w14:textId="1D6FCD25" w:rsidR="00955969" w:rsidRDefault="00955969" w:rsidP="00D45B2E">
                      <w:pPr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  <w:t>Your character may learn something from a grandparent, stranger, travel co</w:t>
                      </w:r>
                      <w:r w:rsidR="00504A2F"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  <w:t xml:space="preserve">mpanion, </w:t>
                      </w:r>
                      <w:r w:rsidR="00FC3205"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  <w:t>teammate, work colleague</w:t>
                      </w:r>
                      <w:r w:rsidR="00504A2F"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  <w:t xml:space="preserve"> or a teacher etc. </w:t>
                      </w:r>
                      <w:r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  <w:t xml:space="preserve"> </w:t>
                      </w:r>
                    </w:p>
                    <w:p w14:paraId="651DCA59" w14:textId="4D777D12" w:rsidR="00A566D7" w:rsidRDefault="00A566D7" w:rsidP="00D45B2E">
                      <w:pPr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</w:pPr>
                    </w:p>
                    <w:p w14:paraId="7C05F779" w14:textId="5674A119" w:rsidR="00A566D7" w:rsidRDefault="00A566D7" w:rsidP="00D45B2E">
                      <w:pPr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  <w:t>You are encouraged to include effective descriptive language, thoughtful character development, original use of similes and metaphors, symbolism and a variety of sentence structures to enhance your response.</w:t>
                      </w:r>
                      <w:bookmarkStart w:id="1" w:name="_GoBack"/>
                      <w:bookmarkEnd w:id="1"/>
                    </w:p>
                    <w:p w14:paraId="7B142AA5" w14:textId="77777777" w:rsidR="00A566D7" w:rsidRDefault="00A566D7" w:rsidP="00D45B2E">
                      <w:pPr>
                        <w:rPr>
                          <w:rFonts w:ascii="Arial" w:eastAsia="Arial Unicode MS" w:hAnsi="Arial" w:cs="Arial"/>
                          <w:b/>
                          <w:sz w:val="22"/>
                          <w:szCs w:val="22"/>
                        </w:rPr>
                      </w:pPr>
                    </w:p>
                    <w:p w14:paraId="7B875F8D" w14:textId="77777777" w:rsidR="008005D7" w:rsidRDefault="008005D7" w:rsidP="00891F7B">
                      <w:pPr>
                        <w:rPr>
                          <w:rFonts w:ascii="Arial" w:hAnsi="Arial" w:cs="Arial"/>
                          <w:sz w:val="22"/>
                          <w:szCs w:val="22"/>
                          <w:lang w:eastAsia="en-AU"/>
                        </w:rPr>
                      </w:pPr>
                    </w:p>
                    <w:p w14:paraId="1369AF84" w14:textId="61E126EE" w:rsidR="00891F7B" w:rsidRPr="00891F7B" w:rsidRDefault="00A325A6" w:rsidP="00891F7B">
                      <w:pPr>
                        <w:rPr>
                          <w:rFonts w:ascii="Arial" w:hAnsi="Arial" w:cs="Arial"/>
                          <w:sz w:val="22"/>
                          <w:szCs w:val="22"/>
                          <w:lang w:eastAsia="en-AU"/>
                        </w:rPr>
                      </w:pPr>
                      <w:r w:rsidRPr="008005D7">
                        <w:rPr>
                          <w:rFonts w:ascii="Arial" w:hAnsi="Arial" w:cs="Arial"/>
                          <w:sz w:val="22"/>
                          <w:szCs w:val="22"/>
                          <w:lang w:eastAsia="en-AU"/>
                        </w:rPr>
                        <w:t>Students</w:t>
                      </w:r>
                      <w:r w:rsidR="00891F7B" w:rsidRPr="008005D7">
                        <w:rPr>
                          <w:rFonts w:ascii="Arial" w:hAnsi="Arial" w:cs="Arial"/>
                          <w:sz w:val="22"/>
                          <w:szCs w:val="22"/>
                          <w:lang w:eastAsia="en-AU"/>
                        </w:rPr>
                        <w:t xml:space="preserve"> will</w:t>
                      </w:r>
                      <w:r w:rsidRPr="008005D7">
                        <w:rPr>
                          <w:rFonts w:ascii="Arial" w:hAnsi="Arial" w:cs="Arial"/>
                          <w:sz w:val="22"/>
                          <w:szCs w:val="22"/>
                          <w:lang w:eastAsia="en-AU"/>
                        </w:rPr>
                        <w:t xml:space="preserve"> be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  <w:lang w:eastAsia="en-AU"/>
                        </w:rPr>
                        <w:t xml:space="preserve"> required to</w:t>
                      </w:r>
                      <w:r w:rsidR="00891F7B" w:rsidRPr="00891F7B">
                        <w:rPr>
                          <w:rFonts w:ascii="Arial" w:hAnsi="Arial" w:cs="Arial"/>
                          <w:sz w:val="22"/>
                          <w:szCs w:val="22"/>
                          <w:lang w:eastAsia="en-AU"/>
                        </w:rPr>
                        <w:t xml:space="preserve"> write the</w:t>
                      </w:r>
                      <w:r w:rsidR="008005D7">
                        <w:rPr>
                          <w:rFonts w:ascii="Arial" w:hAnsi="Arial" w:cs="Arial"/>
                          <w:sz w:val="22"/>
                          <w:szCs w:val="22"/>
                          <w:lang w:eastAsia="en-AU"/>
                        </w:rPr>
                        <w:t xml:space="preserve"> response</w:t>
                      </w:r>
                      <w:r w:rsidR="00891F7B" w:rsidRPr="00891F7B">
                        <w:rPr>
                          <w:rFonts w:ascii="Arial" w:hAnsi="Arial" w:cs="Arial"/>
                          <w:sz w:val="22"/>
                          <w:szCs w:val="22"/>
                          <w:lang w:eastAsia="en-AU"/>
                        </w:rPr>
                        <w:t xml:space="preserve"> </w:t>
                      </w:r>
                      <w:r w:rsidR="00955969">
                        <w:rPr>
                          <w:rFonts w:ascii="Arial" w:hAnsi="Arial" w:cs="Arial"/>
                          <w:sz w:val="22"/>
                          <w:szCs w:val="22"/>
                          <w:lang w:eastAsia="en-AU"/>
                        </w:rPr>
                        <w:t xml:space="preserve">at home and submit to their classroom teacher online. </w:t>
                      </w:r>
                    </w:p>
                    <w:p w14:paraId="587F2834" w14:textId="7C69B938" w:rsidR="005F4256" w:rsidRPr="00A325A6" w:rsidRDefault="00A325A6" w:rsidP="005F4256">
                      <w:pPr>
                        <w:rPr>
                          <w:rFonts w:ascii="Arial" w:hAnsi="Arial" w:cs="Arial"/>
                          <w:sz w:val="22"/>
                          <w:szCs w:val="22"/>
                          <w:lang w:eastAsia="en-AU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  <w:lang w:eastAsia="en-AU"/>
                        </w:rPr>
                        <w:t>Students</w:t>
                      </w:r>
                      <w:r w:rsidR="00891F7B" w:rsidRPr="00891F7B">
                        <w:rPr>
                          <w:rFonts w:ascii="Arial" w:hAnsi="Arial" w:cs="Arial"/>
                          <w:sz w:val="22"/>
                          <w:szCs w:val="22"/>
                          <w:lang w:eastAsia="en-AU"/>
                        </w:rPr>
                        <w:t xml:space="preserve"> will be given time to prepare the </w:t>
                      </w:r>
                      <w:r w:rsidR="00955969">
                        <w:rPr>
                          <w:rFonts w:ascii="Arial" w:hAnsi="Arial" w:cs="Arial"/>
                          <w:sz w:val="22"/>
                          <w:szCs w:val="22"/>
                          <w:lang w:eastAsia="en-AU"/>
                        </w:rPr>
                        <w:t xml:space="preserve">response at home. </w:t>
                      </w:r>
                      <w:r w:rsidR="00BE282E">
                        <w:rPr>
                          <w:rFonts w:ascii="Arial" w:hAnsi="Arial" w:cs="Arial"/>
                          <w:sz w:val="22"/>
                          <w:szCs w:val="22"/>
                          <w:lang w:eastAsia="en-AU"/>
                        </w:rPr>
                        <w:t xml:space="preserve"> </w:t>
                      </w:r>
                      <w:r w:rsidR="00BE282E">
                        <w:rPr>
                          <w:rFonts w:ascii="Arial" w:hAnsi="Arial" w:cs="Arial"/>
                          <w:sz w:val="22"/>
                          <w:szCs w:val="22"/>
                          <w:lang w:eastAsia="en-AU"/>
                        </w:rPr>
                        <w:br/>
                      </w:r>
                    </w:p>
                    <w:p w14:paraId="21363726" w14:textId="77777777" w:rsidR="005F4256" w:rsidRPr="00A94C7C" w:rsidRDefault="005F4256" w:rsidP="005F4256">
                      <w:pPr>
                        <w:rPr>
                          <w:rFonts w:asciiTheme="minorHAnsi" w:hAnsiTheme="minorHAnsi" w:cstheme="minorHAns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F4256">
        <w:rPr>
          <w:rFonts w:asciiTheme="minorHAnsi" w:hAnsiTheme="minorHAnsi" w:cstheme="minorHAnsi"/>
          <w:lang w:val="en-AU"/>
        </w:rPr>
        <w:t>Task description:</w:t>
      </w:r>
    </w:p>
    <w:p w14:paraId="4C802A06" w14:textId="5C745F74" w:rsidR="005F4256" w:rsidRPr="00E115C5" w:rsidRDefault="005F4256" w:rsidP="005F4256">
      <w:pPr>
        <w:pStyle w:val="BodyText3"/>
        <w:rPr>
          <w:rFonts w:asciiTheme="minorHAnsi" w:hAnsiTheme="minorHAnsi" w:cstheme="minorHAnsi"/>
          <w:b w:val="0"/>
          <w:szCs w:val="24"/>
          <w:lang w:val="en-AU"/>
        </w:rPr>
      </w:pPr>
    </w:p>
    <w:p w14:paraId="6BD9052A" w14:textId="4FE58200" w:rsidR="005F4256" w:rsidRPr="00E115C5" w:rsidRDefault="005F4256" w:rsidP="005F4256">
      <w:pPr>
        <w:pStyle w:val="BodyText3"/>
        <w:rPr>
          <w:rFonts w:asciiTheme="minorHAnsi" w:hAnsiTheme="minorHAnsi" w:cstheme="minorHAnsi"/>
          <w:b w:val="0"/>
          <w:szCs w:val="24"/>
          <w:lang w:val="en-AU"/>
        </w:rPr>
      </w:pPr>
    </w:p>
    <w:p w14:paraId="7FA8060E" w14:textId="2B22BFA0" w:rsidR="005F4256" w:rsidRDefault="005F4256" w:rsidP="005F4256">
      <w:pPr>
        <w:pStyle w:val="BodyText3"/>
        <w:rPr>
          <w:rFonts w:asciiTheme="minorHAnsi" w:hAnsiTheme="minorHAnsi" w:cstheme="minorHAnsi"/>
          <w:lang w:val="en-AU"/>
        </w:rPr>
      </w:pPr>
    </w:p>
    <w:p w14:paraId="6BFD3335" w14:textId="1DDA87DC" w:rsidR="005F4256" w:rsidRDefault="005F4256" w:rsidP="005F4256">
      <w:pPr>
        <w:pStyle w:val="BodyText3"/>
        <w:rPr>
          <w:rFonts w:asciiTheme="minorHAnsi" w:hAnsiTheme="minorHAnsi" w:cstheme="minorHAnsi"/>
          <w:lang w:val="en-AU"/>
        </w:rPr>
      </w:pPr>
    </w:p>
    <w:p w14:paraId="37EE61A1" w14:textId="77777777" w:rsidR="005F4256" w:rsidRDefault="005F4256" w:rsidP="005F4256">
      <w:pPr>
        <w:pStyle w:val="BodyText3"/>
        <w:rPr>
          <w:rFonts w:asciiTheme="minorHAnsi" w:hAnsiTheme="minorHAnsi" w:cstheme="minorHAnsi"/>
          <w:lang w:val="en-AU"/>
        </w:rPr>
      </w:pPr>
    </w:p>
    <w:p w14:paraId="4F243980" w14:textId="77777777" w:rsidR="005F4256" w:rsidRDefault="005F4256" w:rsidP="005F4256">
      <w:pPr>
        <w:pStyle w:val="BodyText3"/>
        <w:rPr>
          <w:rFonts w:asciiTheme="minorHAnsi" w:hAnsiTheme="minorHAnsi" w:cstheme="minorHAnsi"/>
          <w:lang w:val="en-AU"/>
        </w:rPr>
      </w:pPr>
    </w:p>
    <w:p w14:paraId="3BBEBF70" w14:textId="77777777" w:rsidR="005F4256" w:rsidRDefault="005F4256" w:rsidP="005F4256">
      <w:pPr>
        <w:pStyle w:val="BodyText3"/>
        <w:rPr>
          <w:rFonts w:asciiTheme="minorHAnsi" w:hAnsiTheme="minorHAnsi" w:cstheme="minorHAnsi"/>
          <w:lang w:val="en-AU"/>
        </w:rPr>
      </w:pPr>
    </w:p>
    <w:p w14:paraId="1FC300A9" w14:textId="77777777" w:rsidR="005F4256" w:rsidRDefault="005F4256" w:rsidP="005F4256">
      <w:pPr>
        <w:pStyle w:val="BodyText3"/>
        <w:rPr>
          <w:rFonts w:asciiTheme="minorHAnsi" w:hAnsiTheme="minorHAnsi" w:cstheme="minorHAnsi"/>
          <w:lang w:val="en-AU"/>
        </w:rPr>
      </w:pPr>
    </w:p>
    <w:p w14:paraId="16FD0620" w14:textId="77777777" w:rsidR="00D45B2E" w:rsidRDefault="00D45B2E" w:rsidP="005F4256">
      <w:pPr>
        <w:pStyle w:val="BodyText3"/>
        <w:rPr>
          <w:rFonts w:asciiTheme="minorHAnsi" w:hAnsiTheme="minorHAnsi" w:cstheme="minorHAnsi"/>
          <w:lang w:val="en-AU"/>
        </w:rPr>
      </w:pPr>
    </w:p>
    <w:p w14:paraId="03E0ABFB" w14:textId="77777777" w:rsidR="00D45B2E" w:rsidRDefault="00D45B2E" w:rsidP="005F4256">
      <w:pPr>
        <w:pStyle w:val="BodyText3"/>
        <w:rPr>
          <w:rFonts w:asciiTheme="minorHAnsi" w:hAnsiTheme="minorHAnsi" w:cstheme="minorHAnsi"/>
          <w:lang w:val="en-AU"/>
        </w:rPr>
      </w:pPr>
    </w:p>
    <w:p w14:paraId="5D32720E" w14:textId="77777777" w:rsidR="00552650" w:rsidRDefault="00552650" w:rsidP="005F4256">
      <w:pPr>
        <w:pStyle w:val="BodyText3"/>
        <w:rPr>
          <w:rFonts w:asciiTheme="minorHAnsi" w:hAnsiTheme="minorHAnsi" w:cstheme="minorHAnsi"/>
          <w:lang w:val="en-AU"/>
        </w:rPr>
      </w:pPr>
    </w:p>
    <w:p w14:paraId="734E73ED" w14:textId="77777777" w:rsidR="00552650" w:rsidRDefault="00552650" w:rsidP="005F4256">
      <w:pPr>
        <w:pStyle w:val="BodyText3"/>
        <w:rPr>
          <w:rFonts w:asciiTheme="minorHAnsi" w:hAnsiTheme="minorHAnsi" w:cstheme="minorHAnsi"/>
          <w:lang w:val="en-AU"/>
        </w:rPr>
      </w:pPr>
    </w:p>
    <w:p w14:paraId="26746B83" w14:textId="77777777" w:rsidR="00A566D7" w:rsidRDefault="00A566D7" w:rsidP="005F4256">
      <w:pPr>
        <w:pStyle w:val="BodyText3"/>
        <w:rPr>
          <w:rFonts w:asciiTheme="minorHAnsi" w:hAnsiTheme="minorHAnsi" w:cstheme="minorHAnsi"/>
          <w:lang w:val="en-AU"/>
        </w:rPr>
      </w:pPr>
    </w:p>
    <w:p w14:paraId="3C183EBF" w14:textId="77777777" w:rsidR="00A566D7" w:rsidRDefault="00A566D7" w:rsidP="005F4256">
      <w:pPr>
        <w:pStyle w:val="BodyText3"/>
        <w:rPr>
          <w:rFonts w:asciiTheme="minorHAnsi" w:hAnsiTheme="minorHAnsi" w:cstheme="minorHAnsi"/>
          <w:lang w:val="en-AU"/>
        </w:rPr>
      </w:pPr>
    </w:p>
    <w:p w14:paraId="74870CCC" w14:textId="77777777" w:rsidR="00A566D7" w:rsidRDefault="00A566D7" w:rsidP="005F4256">
      <w:pPr>
        <w:pStyle w:val="BodyText3"/>
        <w:rPr>
          <w:rFonts w:asciiTheme="minorHAnsi" w:hAnsiTheme="minorHAnsi" w:cstheme="minorHAnsi"/>
          <w:lang w:val="en-AU"/>
        </w:rPr>
      </w:pPr>
    </w:p>
    <w:p w14:paraId="1435EA93" w14:textId="77777777" w:rsidR="00A566D7" w:rsidRDefault="00A566D7" w:rsidP="005F4256">
      <w:pPr>
        <w:pStyle w:val="BodyText3"/>
        <w:rPr>
          <w:rFonts w:asciiTheme="minorHAnsi" w:hAnsiTheme="minorHAnsi" w:cstheme="minorHAnsi"/>
          <w:lang w:val="en-AU"/>
        </w:rPr>
      </w:pPr>
    </w:p>
    <w:p w14:paraId="639831B7" w14:textId="77777777" w:rsidR="00A566D7" w:rsidRDefault="00A566D7" w:rsidP="005F4256">
      <w:pPr>
        <w:pStyle w:val="BodyText3"/>
        <w:rPr>
          <w:rFonts w:asciiTheme="minorHAnsi" w:hAnsiTheme="minorHAnsi" w:cstheme="minorHAnsi"/>
          <w:lang w:val="en-AU"/>
        </w:rPr>
      </w:pPr>
    </w:p>
    <w:p w14:paraId="12C3EBB4" w14:textId="77777777" w:rsidR="00A566D7" w:rsidRDefault="00A566D7" w:rsidP="005F4256">
      <w:pPr>
        <w:pStyle w:val="BodyText3"/>
        <w:rPr>
          <w:rFonts w:asciiTheme="minorHAnsi" w:hAnsiTheme="minorHAnsi" w:cstheme="minorHAnsi"/>
          <w:lang w:val="en-AU"/>
        </w:rPr>
      </w:pPr>
    </w:p>
    <w:p w14:paraId="11EACFE4" w14:textId="77777777" w:rsidR="00A566D7" w:rsidRDefault="00A566D7" w:rsidP="005F4256">
      <w:pPr>
        <w:pStyle w:val="BodyText3"/>
        <w:rPr>
          <w:rFonts w:asciiTheme="minorHAnsi" w:hAnsiTheme="minorHAnsi" w:cstheme="minorHAnsi"/>
          <w:lang w:val="en-AU"/>
        </w:rPr>
      </w:pPr>
    </w:p>
    <w:p w14:paraId="6D3A7876" w14:textId="1A3CC307" w:rsidR="005F4256" w:rsidRPr="00A566D7" w:rsidRDefault="004437B1" w:rsidP="005F4256">
      <w:pPr>
        <w:pStyle w:val="BodyText3"/>
        <w:rPr>
          <w:rFonts w:asciiTheme="minorHAnsi" w:hAnsiTheme="minorHAnsi" w:cstheme="minorHAnsi"/>
          <w:lang w:val="en-AU"/>
        </w:rPr>
      </w:pPr>
      <w:r>
        <w:rPr>
          <w:rFonts w:asciiTheme="minorHAnsi" w:hAnsiTheme="minorHAnsi" w:cstheme="minorHAnsi"/>
          <w:b w:val="0"/>
          <w:noProof/>
          <w:szCs w:val="24"/>
          <w:lang w:val="en-AU"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EB67136" wp14:editId="463183D9">
                <wp:simplePos x="0" y="0"/>
                <wp:positionH relativeFrom="margin">
                  <wp:posOffset>-102235</wp:posOffset>
                </wp:positionH>
                <wp:positionV relativeFrom="paragraph">
                  <wp:posOffset>193040</wp:posOffset>
                </wp:positionV>
                <wp:extent cx="6540500" cy="556260"/>
                <wp:effectExtent l="0" t="0" r="12700" b="1524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0500" cy="556260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F8D1ED" w14:textId="193FC386" w:rsidR="00A566D7" w:rsidRDefault="00A566D7" w:rsidP="00D45B2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  <w:lang w:eastAsia="en-AU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  <w:lang w:eastAsia="en-AU"/>
                              </w:rPr>
                              <w:t>Your ability to engage a reader through a sustained response</w:t>
                            </w:r>
                          </w:p>
                          <w:p w14:paraId="5DA1D21F" w14:textId="78964C44" w:rsidR="00D45B2E" w:rsidRDefault="003028F8" w:rsidP="00D45B2E">
                            <w:pPr>
                              <w:rPr>
                                <w:rFonts w:ascii="Arial" w:hAnsi="Arial" w:cs="Arial"/>
                                <w:color w:val="000000"/>
                                <w:sz w:val="22"/>
                                <w:szCs w:val="22"/>
                                <w:lang w:val="en" w:eastAsia="en-AU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  <w:lang w:eastAsia="en-AU"/>
                              </w:rPr>
                              <w:t>EN5-4B</w:t>
                            </w:r>
                            <w:r w:rsidR="00D45B2E" w:rsidRPr="00295523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  <w:lang w:eastAsia="en-AU"/>
                              </w:rPr>
                              <w:t>:</w:t>
                            </w:r>
                            <w:r w:rsidR="00D45B2E" w:rsidRPr="00295523"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en-AU"/>
                              </w:rPr>
                              <w:t xml:space="preserve"> </w:t>
                            </w:r>
                            <w:r w:rsidR="006F44FB">
                              <w:rPr>
                                <w:rFonts w:ascii="Arial" w:hAnsi="Arial" w:cs="Arial"/>
                                <w:color w:val="000000"/>
                                <w:sz w:val="22"/>
                                <w:szCs w:val="22"/>
                                <w:lang w:val="en" w:eastAsia="en-AU"/>
                              </w:rPr>
                              <w:t>A student effectively transfers knowledge, skills and understanding of language concepts into new and different contexts</w:t>
                            </w:r>
                          </w:p>
                          <w:p w14:paraId="2406DBE9" w14:textId="77777777" w:rsidR="003028F8" w:rsidRDefault="003028F8" w:rsidP="00D45B2E">
                            <w:pPr>
                              <w:rPr>
                                <w:rFonts w:ascii="Arial" w:hAnsi="Arial" w:cs="Arial"/>
                                <w:color w:val="000000"/>
                                <w:sz w:val="22"/>
                                <w:szCs w:val="22"/>
                                <w:lang w:val="en" w:eastAsia="en-AU"/>
                              </w:rPr>
                            </w:pPr>
                          </w:p>
                          <w:p w14:paraId="362F3BA8" w14:textId="77777777" w:rsidR="003028F8" w:rsidRDefault="003028F8" w:rsidP="00D45B2E">
                            <w:pPr>
                              <w:rPr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  <w:lang w:val="en" w:eastAsia="en-AU"/>
                              </w:rPr>
                            </w:pPr>
                          </w:p>
                          <w:p w14:paraId="4D1076D8" w14:textId="77777777" w:rsidR="00F111E0" w:rsidRPr="00295523" w:rsidRDefault="00F111E0" w:rsidP="00D45B2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en-AU"/>
                              </w:rPr>
                            </w:pPr>
                          </w:p>
                          <w:p w14:paraId="0BAC1C01" w14:textId="77777777" w:rsidR="005F4256" w:rsidRPr="004042DB" w:rsidRDefault="005F4256" w:rsidP="005F4256">
                            <w:pPr>
                              <w:rPr>
                                <w:rFonts w:ascii="Arial Narrow" w:hAnsi="Arial Narrow" w:cstheme="minorHAnsi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B67136" id="Text Box 13" o:spid="_x0000_s1033" type="#_x0000_t202" style="position:absolute;margin-left:-8.05pt;margin-top:15.2pt;width:515pt;height:43.8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" fillcolor="#ff6" strokeweight=".5pt">
                <v:textbox>
                  <w:txbxContent>
                    <w:p w14:paraId="38F8D1ED" w14:textId="193FC386" w:rsidR="00A566D7" w:rsidRDefault="00A566D7" w:rsidP="00D45B2E">
                      <w:pPr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  <w:lang w:eastAsia="en-AU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  <w:lang w:eastAsia="en-AU"/>
                        </w:rPr>
                        <w:t>Your ability to engage a reader through a sustained response</w:t>
                      </w:r>
                    </w:p>
                    <w:p w14:paraId="5DA1D21F" w14:textId="78964C44" w:rsidR="00D45B2E" w:rsidRDefault="003028F8" w:rsidP="00D45B2E">
                      <w:pPr>
                        <w:rPr>
                          <w:rFonts w:ascii="Arial" w:hAnsi="Arial" w:cs="Arial"/>
                          <w:color w:val="000000"/>
                          <w:sz w:val="22"/>
                          <w:szCs w:val="22"/>
                          <w:lang w:val="en" w:eastAsia="en-AU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  <w:lang w:eastAsia="en-AU"/>
                        </w:rPr>
                        <w:t>EN5-4B</w:t>
                      </w:r>
                      <w:r w:rsidR="00D45B2E" w:rsidRPr="00295523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  <w:lang w:eastAsia="en-AU"/>
                        </w:rPr>
                        <w:t>:</w:t>
                      </w:r>
                      <w:r w:rsidR="00D45B2E" w:rsidRPr="00295523">
                        <w:rPr>
                          <w:rFonts w:ascii="Arial" w:hAnsi="Arial" w:cs="Arial"/>
                          <w:sz w:val="22"/>
                          <w:szCs w:val="22"/>
                          <w:lang w:eastAsia="en-AU"/>
                        </w:rPr>
                        <w:t xml:space="preserve"> </w:t>
                      </w:r>
                      <w:r w:rsidR="006F44FB">
                        <w:rPr>
                          <w:rFonts w:ascii="Arial" w:hAnsi="Arial" w:cs="Arial"/>
                          <w:color w:val="000000"/>
                          <w:sz w:val="22"/>
                          <w:szCs w:val="22"/>
                          <w:lang w:val="en" w:eastAsia="en-AU"/>
                        </w:rPr>
                        <w:t>A student effectively transfers knowledge, skills and understanding of language concepts into new and different contexts</w:t>
                      </w:r>
                    </w:p>
                    <w:p w14:paraId="2406DBE9" w14:textId="77777777" w:rsidR="003028F8" w:rsidRDefault="003028F8" w:rsidP="00D45B2E">
                      <w:pPr>
                        <w:rPr>
                          <w:rFonts w:ascii="Arial" w:hAnsi="Arial" w:cs="Arial"/>
                          <w:color w:val="000000"/>
                          <w:sz w:val="22"/>
                          <w:szCs w:val="22"/>
                          <w:lang w:val="en" w:eastAsia="en-AU"/>
                        </w:rPr>
                      </w:pPr>
                    </w:p>
                    <w:p w14:paraId="362F3BA8" w14:textId="77777777" w:rsidR="003028F8" w:rsidRDefault="003028F8" w:rsidP="00D45B2E">
                      <w:pPr>
                        <w:rPr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  <w:lang w:val="en" w:eastAsia="en-AU"/>
                        </w:rPr>
                      </w:pPr>
                    </w:p>
                    <w:p w14:paraId="4D1076D8" w14:textId="77777777" w:rsidR="00F111E0" w:rsidRPr="00295523" w:rsidRDefault="00F111E0" w:rsidP="00D45B2E">
                      <w:pPr>
                        <w:rPr>
                          <w:rFonts w:ascii="Arial" w:hAnsi="Arial" w:cs="Arial"/>
                          <w:sz w:val="22"/>
                          <w:szCs w:val="22"/>
                          <w:lang w:eastAsia="en-AU"/>
                        </w:rPr>
                      </w:pPr>
                    </w:p>
                    <w:p w14:paraId="0BAC1C01" w14:textId="77777777" w:rsidR="005F4256" w:rsidRPr="004042DB" w:rsidRDefault="005F4256" w:rsidP="005F4256">
                      <w:pPr>
                        <w:rPr>
                          <w:rFonts w:ascii="Arial Narrow" w:hAnsi="Arial Narrow" w:cstheme="minorHAnsi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A566D7">
        <w:rPr>
          <w:rFonts w:asciiTheme="minorHAnsi" w:hAnsiTheme="minorHAnsi" w:cstheme="minorHAnsi"/>
          <w:lang w:val="en-AU"/>
        </w:rPr>
        <w:t>Outcomes assessed:</w:t>
      </w:r>
    </w:p>
    <w:p w14:paraId="772C4259" w14:textId="60E30963" w:rsidR="005F4256" w:rsidRPr="00E115C5" w:rsidRDefault="005F4256" w:rsidP="005F4256">
      <w:pPr>
        <w:pStyle w:val="BodyText3"/>
        <w:rPr>
          <w:rFonts w:asciiTheme="minorHAnsi" w:hAnsiTheme="minorHAnsi" w:cstheme="minorHAnsi"/>
          <w:b w:val="0"/>
          <w:szCs w:val="24"/>
          <w:lang w:val="en-AU"/>
        </w:rPr>
      </w:pPr>
    </w:p>
    <w:p w14:paraId="64BB1C8A" w14:textId="77777777" w:rsidR="00D45B2E" w:rsidRDefault="00D45B2E" w:rsidP="005F4256">
      <w:pPr>
        <w:rPr>
          <w:rFonts w:asciiTheme="minorHAnsi" w:hAnsiTheme="minorHAnsi" w:cstheme="minorHAnsi"/>
          <w:b/>
        </w:rPr>
      </w:pPr>
    </w:p>
    <w:p w14:paraId="7942D397" w14:textId="77777777" w:rsidR="00D45B2E" w:rsidRDefault="00D45B2E" w:rsidP="005F4256">
      <w:pPr>
        <w:rPr>
          <w:rFonts w:asciiTheme="minorHAnsi" w:hAnsiTheme="minorHAnsi" w:cstheme="minorHAnsi"/>
          <w:b/>
        </w:rPr>
      </w:pPr>
    </w:p>
    <w:p w14:paraId="0D1C21FE" w14:textId="0F6F4991" w:rsidR="00A566D7" w:rsidRDefault="00A566D7" w:rsidP="005F4256">
      <w:pPr>
        <w:rPr>
          <w:rFonts w:asciiTheme="minorHAnsi" w:hAnsiTheme="minorHAnsi" w:cstheme="minorHAnsi"/>
          <w:b/>
        </w:rPr>
      </w:pPr>
    </w:p>
    <w:p w14:paraId="2125298C" w14:textId="378749A2" w:rsidR="00A566D7" w:rsidRPr="00A566D7" w:rsidRDefault="00A566D7" w:rsidP="005F4256">
      <w:pPr>
        <w:rPr>
          <w:rFonts w:asciiTheme="minorHAnsi" w:hAnsiTheme="minorHAnsi" w:cstheme="minorHAnsi"/>
          <w:b/>
        </w:rPr>
      </w:pPr>
      <w:r w:rsidRPr="00A566D7">
        <w:rPr>
          <w:rFonts w:asciiTheme="minorHAnsi" w:hAnsiTheme="minorHAnsi" w:cstheme="minorHAnsi"/>
          <w:b/>
        </w:rPr>
        <w:t>Assessment of this task will be based on:</w:t>
      </w:r>
    </w:p>
    <w:p w14:paraId="0117B90C" w14:textId="77777777" w:rsidR="005F4256" w:rsidRDefault="005F4256" w:rsidP="005F4256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References / </w:t>
      </w:r>
      <w:r w:rsidRPr="005959D9">
        <w:rPr>
          <w:rFonts w:asciiTheme="minorHAnsi" w:hAnsiTheme="minorHAnsi" w:cstheme="minorHAnsi"/>
          <w:b/>
        </w:rPr>
        <w:t>Background Reading</w:t>
      </w:r>
      <w:r>
        <w:rPr>
          <w:rFonts w:asciiTheme="minorHAnsi" w:hAnsiTheme="minorHAnsi" w:cstheme="minorHAnsi"/>
          <w:b/>
        </w:rPr>
        <w:t xml:space="preserve"> / Attachments</w:t>
      </w:r>
      <w:r w:rsidRPr="005959D9">
        <w:rPr>
          <w:rFonts w:asciiTheme="minorHAnsi" w:hAnsiTheme="minorHAnsi" w:cstheme="minorHAnsi"/>
          <w:b/>
        </w:rPr>
        <w:t>:</w:t>
      </w:r>
    </w:p>
    <w:p w14:paraId="0622ACBF" w14:textId="77777777" w:rsidR="005F4256" w:rsidRPr="005959D9" w:rsidRDefault="005F4256" w:rsidP="005F4256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noProof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B028B07" wp14:editId="0DDE3C1F">
                <wp:simplePos x="0" y="0"/>
                <wp:positionH relativeFrom="column">
                  <wp:posOffset>-6985</wp:posOffset>
                </wp:positionH>
                <wp:positionV relativeFrom="paragraph">
                  <wp:posOffset>26670</wp:posOffset>
                </wp:positionV>
                <wp:extent cx="6438900" cy="693420"/>
                <wp:effectExtent l="0" t="0" r="19050" b="1143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8900" cy="693420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2DCDEE" w14:textId="77777777" w:rsidR="00A566D7" w:rsidRDefault="00A566D7" w:rsidP="00A566D7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  <w:lang w:eastAsia="en-AU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  <w:lang w:eastAsia="en-AU"/>
                              </w:rPr>
                              <w:t>Your ability to engage a reader through a sustained response</w:t>
                            </w:r>
                          </w:p>
                          <w:p w14:paraId="6EFB8CAC" w14:textId="77777777" w:rsidR="00A566D7" w:rsidRDefault="00A566D7" w:rsidP="005F4256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440B2C23" w14:textId="2812A974" w:rsidR="005F4256" w:rsidRPr="00295523" w:rsidRDefault="00D45B2E" w:rsidP="005F4256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29552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lass work and wide reading of texts</w:t>
                            </w:r>
                            <w:r w:rsidR="007B06A9" w:rsidRPr="0029552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</w:t>
                            </w:r>
                            <w:r w:rsidRPr="0029552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028B07" id="Text Box 14" o:spid="_x0000_s1034" type="#_x0000_t202" style="position:absolute;margin-left:-.55pt;margin-top:2.1pt;width:507pt;height:54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" fillcolor="#ff6" strokeweight=".5pt">
                <v:textbox>
                  <w:txbxContent>
                    <w:p w14:paraId="6B2DCDEE" w14:textId="77777777" w:rsidR="00A566D7" w:rsidRDefault="00A566D7" w:rsidP="00A566D7">
                      <w:pPr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  <w:lang w:eastAsia="en-AU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  <w:lang w:eastAsia="en-AU"/>
                        </w:rPr>
                        <w:t>Your ability to engage a reader through a sustained response</w:t>
                      </w:r>
                    </w:p>
                    <w:p w14:paraId="6EFB8CAC" w14:textId="77777777" w:rsidR="00A566D7" w:rsidRDefault="00A566D7" w:rsidP="005F4256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440B2C23" w14:textId="2812A974" w:rsidR="005F4256" w:rsidRPr="00295523" w:rsidRDefault="00D45B2E" w:rsidP="005F4256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295523">
                        <w:rPr>
                          <w:rFonts w:ascii="Arial" w:hAnsi="Arial" w:cs="Arial"/>
                          <w:sz w:val="22"/>
                          <w:szCs w:val="22"/>
                        </w:rPr>
                        <w:t>Class work and wide reading of texts</w:t>
                      </w:r>
                      <w:r w:rsidR="007B06A9" w:rsidRPr="00295523">
                        <w:rPr>
                          <w:rFonts w:ascii="Arial" w:hAnsi="Arial" w:cs="Arial"/>
                          <w:sz w:val="22"/>
                          <w:szCs w:val="22"/>
                        </w:rPr>
                        <w:t>.</w:t>
                      </w:r>
                      <w:r w:rsidRPr="00295523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7BA90CFC" w14:textId="77777777" w:rsidR="005F4256" w:rsidRDefault="005F4256" w:rsidP="005F4256">
      <w:pPr>
        <w:rPr>
          <w:rFonts w:asciiTheme="minorHAnsi" w:hAnsiTheme="minorHAnsi" w:cstheme="minorHAnsi"/>
          <w:b/>
        </w:rPr>
      </w:pPr>
    </w:p>
    <w:p w14:paraId="1F640A52" w14:textId="77777777" w:rsidR="005F4256" w:rsidRDefault="005F4256" w:rsidP="005F4256">
      <w:pPr>
        <w:rPr>
          <w:rFonts w:asciiTheme="minorHAnsi" w:hAnsiTheme="minorHAnsi" w:cstheme="minorHAnsi"/>
          <w:b/>
        </w:rPr>
      </w:pPr>
    </w:p>
    <w:p w14:paraId="5BECBF7C" w14:textId="77777777" w:rsidR="005F4256" w:rsidRDefault="005F4256" w:rsidP="005F4256">
      <w:pPr>
        <w:rPr>
          <w:rFonts w:asciiTheme="minorHAnsi" w:hAnsiTheme="minorHAnsi" w:cstheme="minorHAnsi"/>
          <w:b/>
        </w:rPr>
      </w:pPr>
    </w:p>
    <w:p w14:paraId="247ACDC4" w14:textId="7D4075F8" w:rsidR="005F4256" w:rsidRPr="00792729" w:rsidRDefault="00FF5202" w:rsidP="005F4256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Marking Guideline are </w:t>
      </w:r>
      <w:r w:rsidR="005F4256">
        <w:rPr>
          <w:rFonts w:asciiTheme="minorHAnsi" w:hAnsiTheme="minorHAnsi" w:cstheme="minorHAnsi"/>
          <w:b/>
        </w:rPr>
        <w:t>attached</w:t>
      </w:r>
    </w:p>
    <w:p w14:paraId="33030F7F" w14:textId="08014D0A" w:rsidR="004437B1" w:rsidRDefault="004437B1" w:rsidP="00117BA9"/>
    <w:p w14:paraId="2D319FD6" w14:textId="63CDA091" w:rsidR="004437B1" w:rsidRDefault="004437B1" w:rsidP="00117BA9"/>
    <w:p w14:paraId="6295D3FC" w14:textId="77777777" w:rsidR="004437B1" w:rsidRDefault="004437B1" w:rsidP="00117BA9"/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8"/>
        <w:gridCol w:w="9243"/>
      </w:tblGrid>
      <w:tr w:rsidR="00117BA9" w:rsidRPr="00F90EA4" w14:paraId="6D5D5710" w14:textId="77777777" w:rsidTr="00E21AAF">
        <w:trPr>
          <w:trHeight w:val="1069"/>
        </w:trPr>
        <w:tc>
          <w:tcPr>
            <w:tcW w:w="958" w:type="dxa"/>
            <w:shd w:val="clear" w:color="auto" w:fill="auto"/>
          </w:tcPr>
          <w:p w14:paraId="5C7D0559" w14:textId="77777777" w:rsidR="00117BA9" w:rsidRPr="00F90EA4" w:rsidRDefault="00117BA9" w:rsidP="00C55CC1">
            <w:pPr>
              <w:jc w:val="center"/>
              <w:rPr>
                <w:b/>
                <w:lang w:val="en"/>
              </w:rPr>
            </w:pPr>
          </w:p>
          <w:p w14:paraId="434314F4" w14:textId="77777777" w:rsidR="00117BA9" w:rsidRPr="00F90EA4" w:rsidRDefault="00117BA9" w:rsidP="00C55CC1">
            <w:pPr>
              <w:jc w:val="center"/>
              <w:rPr>
                <w:b/>
                <w:lang w:val="en"/>
              </w:rPr>
            </w:pPr>
            <w:r w:rsidRPr="00F90EA4">
              <w:rPr>
                <w:b/>
                <w:lang w:val="en"/>
              </w:rPr>
              <w:t>Marks</w:t>
            </w:r>
          </w:p>
        </w:tc>
        <w:tc>
          <w:tcPr>
            <w:tcW w:w="9243" w:type="dxa"/>
            <w:shd w:val="clear" w:color="auto" w:fill="auto"/>
          </w:tcPr>
          <w:p w14:paraId="7F87A483" w14:textId="77777777" w:rsidR="00117BA9" w:rsidRPr="00F90EA4" w:rsidRDefault="00117BA9" w:rsidP="00C55CC1">
            <w:pPr>
              <w:jc w:val="center"/>
              <w:rPr>
                <w:b/>
                <w:lang w:val="en"/>
              </w:rPr>
            </w:pPr>
          </w:p>
          <w:p w14:paraId="11BF278F" w14:textId="77777777" w:rsidR="00117BA9" w:rsidRPr="00F90EA4" w:rsidRDefault="00117BA9" w:rsidP="00C55CC1">
            <w:pPr>
              <w:jc w:val="center"/>
              <w:rPr>
                <w:b/>
                <w:lang w:val="en"/>
              </w:rPr>
            </w:pPr>
            <w:r>
              <w:rPr>
                <w:b/>
                <w:lang w:val="en"/>
              </w:rPr>
              <w:t>Imaginative Writing</w:t>
            </w:r>
            <w:r w:rsidRPr="00F90EA4">
              <w:rPr>
                <w:b/>
                <w:lang w:val="en"/>
              </w:rPr>
              <w:t xml:space="preserve"> Marking Guidelines</w:t>
            </w:r>
          </w:p>
        </w:tc>
      </w:tr>
      <w:tr w:rsidR="00117BA9" w:rsidRPr="00F90EA4" w14:paraId="3D6D8939" w14:textId="77777777" w:rsidTr="00E21AAF">
        <w:tc>
          <w:tcPr>
            <w:tcW w:w="958" w:type="dxa"/>
            <w:shd w:val="clear" w:color="auto" w:fill="auto"/>
          </w:tcPr>
          <w:p w14:paraId="30E1F0E8" w14:textId="77777777" w:rsidR="00117BA9" w:rsidRPr="00F90EA4" w:rsidRDefault="00117BA9" w:rsidP="00C55CC1">
            <w:pPr>
              <w:jc w:val="center"/>
              <w:rPr>
                <w:b/>
                <w:lang w:val="en"/>
              </w:rPr>
            </w:pPr>
          </w:p>
          <w:p w14:paraId="66E3C3EE" w14:textId="77777777" w:rsidR="00117BA9" w:rsidRPr="00F90EA4" w:rsidRDefault="00117BA9" w:rsidP="00C55CC1">
            <w:pPr>
              <w:jc w:val="center"/>
              <w:rPr>
                <w:b/>
                <w:lang w:val="en"/>
              </w:rPr>
            </w:pPr>
          </w:p>
          <w:p w14:paraId="4AE05E86" w14:textId="77777777" w:rsidR="00117BA9" w:rsidRPr="00F90EA4" w:rsidRDefault="00117BA9" w:rsidP="00C55CC1">
            <w:pPr>
              <w:jc w:val="center"/>
              <w:rPr>
                <w:b/>
                <w:lang w:val="en"/>
              </w:rPr>
            </w:pPr>
            <w:r w:rsidRPr="00F90EA4">
              <w:rPr>
                <w:b/>
                <w:lang w:val="en"/>
              </w:rPr>
              <w:t>A</w:t>
            </w:r>
          </w:p>
          <w:p w14:paraId="1C970516" w14:textId="77777777" w:rsidR="00117BA9" w:rsidRPr="00F90EA4" w:rsidRDefault="00117BA9" w:rsidP="00C55CC1">
            <w:pPr>
              <w:jc w:val="center"/>
              <w:rPr>
                <w:b/>
                <w:lang w:val="en"/>
              </w:rPr>
            </w:pPr>
            <w:r w:rsidRPr="00F90EA4">
              <w:rPr>
                <w:b/>
                <w:lang w:val="en"/>
              </w:rPr>
              <w:t>17-20</w:t>
            </w:r>
          </w:p>
        </w:tc>
        <w:tc>
          <w:tcPr>
            <w:tcW w:w="9243" w:type="dxa"/>
            <w:shd w:val="clear" w:color="auto" w:fill="auto"/>
          </w:tcPr>
          <w:p w14:paraId="68AADEA1" w14:textId="77777777" w:rsidR="00117BA9" w:rsidRPr="00F90EA4" w:rsidRDefault="00117BA9" w:rsidP="00C55CC1">
            <w:pPr>
              <w:ind w:left="360"/>
              <w:rPr>
                <w:szCs w:val="24"/>
                <w:lang w:val="en"/>
              </w:rPr>
            </w:pPr>
          </w:p>
          <w:p w14:paraId="7E2BA4D2" w14:textId="77777777" w:rsidR="00117BA9" w:rsidRPr="00B03209" w:rsidRDefault="00117BA9" w:rsidP="00117BA9">
            <w:pPr>
              <w:numPr>
                <w:ilvl w:val="0"/>
                <w:numId w:val="2"/>
              </w:numPr>
              <w:rPr>
                <w:szCs w:val="24"/>
                <w:lang w:val="en"/>
              </w:rPr>
            </w:pPr>
            <w:r w:rsidRPr="00F90EA4">
              <w:rPr>
                <w:szCs w:val="24"/>
                <w:lang w:val="en"/>
              </w:rPr>
              <w:t xml:space="preserve">Imaginative, engaging, sustained, concept </w:t>
            </w:r>
            <w:r>
              <w:rPr>
                <w:szCs w:val="24"/>
                <w:lang w:val="en"/>
              </w:rPr>
              <w:t xml:space="preserve">effectively </w:t>
            </w:r>
            <w:r w:rsidRPr="00F90EA4">
              <w:rPr>
                <w:szCs w:val="24"/>
                <w:lang w:val="en"/>
              </w:rPr>
              <w:t xml:space="preserve">developed. </w:t>
            </w:r>
            <w:r w:rsidRPr="00F90EA4">
              <w:rPr>
                <w:b/>
                <w:szCs w:val="24"/>
                <w:lang w:val="en"/>
              </w:rPr>
              <w:t>(Ideas)</w:t>
            </w:r>
          </w:p>
          <w:p w14:paraId="6B5F006D" w14:textId="77777777" w:rsidR="00117BA9" w:rsidRPr="00F90EA4" w:rsidRDefault="00117BA9" w:rsidP="00C55CC1">
            <w:pPr>
              <w:ind w:left="720"/>
              <w:rPr>
                <w:szCs w:val="24"/>
                <w:lang w:val="en"/>
              </w:rPr>
            </w:pPr>
          </w:p>
          <w:p w14:paraId="36A0446B" w14:textId="6E756A3D" w:rsidR="00117BA9" w:rsidRPr="00F90EA4" w:rsidRDefault="00117BA9" w:rsidP="00117BA9">
            <w:pPr>
              <w:numPr>
                <w:ilvl w:val="0"/>
                <w:numId w:val="2"/>
              </w:numPr>
              <w:rPr>
                <w:sz w:val="20"/>
                <w:lang w:val="en"/>
              </w:rPr>
            </w:pPr>
            <w:r w:rsidRPr="00F90EA4">
              <w:rPr>
                <w:szCs w:val="24"/>
                <w:lang w:val="en"/>
              </w:rPr>
              <w:t xml:space="preserve">Effective control of language. Interesting </w:t>
            </w:r>
            <w:r w:rsidR="00A566D7" w:rsidRPr="00F90EA4">
              <w:rPr>
                <w:szCs w:val="24"/>
                <w:lang w:val="en"/>
              </w:rPr>
              <w:t>vocabulary</w:t>
            </w:r>
            <w:r w:rsidR="00A566D7">
              <w:rPr>
                <w:szCs w:val="24"/>
                <w:lang w:val="en"/>
              </w:rPr>
              <w:t>,</w:t>
            </w:r>
            <w:r w:rsidRPr="00F90EA4">
              <w:rPr>
                <w:szCs w:val="24"/>
                <w:lang w:val="en"/>
              </w:rPr>
              <w:t xml:space="preserve"> varies sentence structure for impact. Spe</w:t>
            </w:r>
            <w:r w:rsidR="00FF5202">
              <w:rPr>
                <w:szCs w:val="24"/>
                <w:lang w:val="en"/>
              </w:rPr>
              <w:t xml:space="preserve">lling, punctuation, paragraphs are </w:t>
            </w:r>
            <w:r w:rsidRPr="00F90EA4">
              <w:rPr>
                <w:szCs w:val="24"/>
                <w:lang w:val="en"/>
              </w:rPr>
              <w:t xml:space="preserve">effective. </w:t>
            </w:r>
            <w:r w:rsidRPr="00F90EA4">
              <w:rPr>
                <w:b/>
                <w:szCs w:val="24"/>
                <w:lang w:val="en"/>
              </w:rPr>
              <w:t>(Skills)</w:t>
            </w:r>
          </w:p>
        </w:tc>
      </w:tr>
      <w:tr w:rsidR="00117BA9" w:rsidRPr="00F90EA4" w14:paraId="04C52037" w14:textId="77777777" w:rsidTr="00E21AAF">
        <w:tc>
          <w:tcPr>
            <w:tcW w:w="958" w:type="dxa"/>
            <w:shd w:val="clear" w:color="auto" w:fill="auto"/>
          </w:tcPr>
          <w:p w14:paraId="2E362D12" w14:textId="77777777" w:rsidR="00117BA9" w:rsidRPr="00F90EA4" w:rsidRDefault="00117BA9" w:rsidP="00C55CC1">
            <w:pPr>
              <w:jc w:val="center"/>
              <w:rPr>
                <w:b/>
                <w:lang w:val="en"/>
              </w:rPr>
            </w:pPr>
          </w:p>
          <w:p w14:paraId="6F6BCB73" w14:textId="77777777" w:rsidR="00117BA9" w:rsidRPr="00F90EA4" w:rsidRDefault="00117BA9" w:rsidP="00C55CC1">
            <w:pPr>
              <w:jc w:val="center"/>
              <w:rPr>
                <w:b/>
                <w:lang w:val="en"/>
              </w:rPr>
            </w:pPr>
          </w:p>
          <w:p w14:paraId="1568F8A9" w14:textId="77777777" w:rsidR="00117BA9" w:rsidRPr="00F90EA4" w:rsidRDefault="00117BA9" w:rsidP="00C55CC1">
            <w:pPr>
              <w:jc w:val="center"/>
              <w:rPr>
                <w:b/>
                <w:lang w:val="en"/>
              </w:rPr>
            </w:pPr>
            <w:r w:rsidRPr="00F90EA4">
              <w:rPr>
                <w:b/>
                <w:lang w:val="en"/>
              </w:rPr>
              <w:t>B</w:t>
            </w:r>
          </w:p>
          <w:p w14:paraId="771824DD" w14:textId="77777777" w:rsidR="00117BA9" w:rsidRPr="00F90EA4" w:rsidRDefault="00117BA9" w:rsidP="00C55CC1">
            <w:pPr>
              <w:jc w:val="center"/>
              <w:rPr>
                <w:b/>
                <w:lang w:val="en"/>
              </w:rPr>
            </w:pPr>
            <w:r w:rsidRPr="00F90EA4">
              <w:rPr>
                <w:b/>
                <w:lang w:val="en"/>
              </w:rPr>
              <w:t>13-16</w:t>
            </w:r>
          </w:p>
        </w:tc>
        <w:tc>
          <w:tcPr>
            <w:tcW w:w="9243" w:type="dxa"/>
            <w:shd w:val="clear" w:color="auto" w:fill="auto"/>
          </w:tcPr>
          <w:p w14:paraId="744B1856" w14:textId="77777777" w:rsidR="00117BA9" w:rsidRPr="00F90EA4" w:rsidRDefault="00117BA9" w:rsidP="00C55CC1">
            <w:pPr>
              <w:ind w:left="360"/>
              <w:rPr>
                <w:szCs w:val="24"/>
                <w:lang w:val="en"/>
              </w:rPr>
            </w:pPr>
          </w:p>
          <w:p w14:paraId="7FF1845D" w14:textId="77777777" w:rsidR="00117BA9" w:rsidRPr="00EF7301" w:rsidRDefault="00117BA9" w:rsidP="00117BA9">
            <w:pPr>
              <w:numPr>
                <w:ilvl w:val="0"/>
                <w:numId w:val="2"/>
              </w:numPr>
              <w:rPr>
                <w:szCs w:val="24"/>
                <w:lang w:val="en"/>
              </w:rPr>
            </w:pPr>
            <w:r w:rsidRPr="00F90EA4">
              <w:rPr>
                <w:szCs w:val="24"/>
                <w:lang w:val="en"/>
              </w:rPr>
              <w:t>Imaginative, mostly engaging, sustained,</w:t>
            </w:r>
            <w:r>
              <w:rPr>
                <w:szCs w:val="24"/>
                <w:lang w:val="en"/>
              </w:rPr>
              <w:t xml:space="preserve"> sound concept</w:t>
            </w:r>
            <w:r w:rsidRPr="00F90EA4">
              <w:rPr>
                <w:szCs w:val="24"/>
                <w:lang w:val="en"/>
              </w:rPr>
              <w:t xml:space="preserve">. </w:t>
            </w:r>
            <w:r>
              <w:rPr>
                <w:b/>
                <w:szCs w:val="24"/>
                <w:lang w:val="en"/>
              </w:rPr>
              <w:t>(Ideas</w:t>
            </w:r>
            <w:r w:rsidRPr="00765F15">
              <w:rPr>
                <w:b/>
                <w:szCs w:val="24"/>
                <w:lang w:val="en"/>
              </w:rPr>
              <w:t>)</w:t>
            </w:r>
          </w:p>
          <w:p w14:paraId="6F6FDDFE" w14:textId="77777777" w:rsidR="00EF7301" w:rsidRPr="00F90EA4" w:rsidRDefault="00EF7301" w:rsidP="00EF7301">
            <w:pPr>
              <w:ind w:left="720"/>
              <w:rPr>
                <w:szCs w:val="24"/>
                <w:lang w:val="en"/>
              </w:rPr>
            </w:pPr>
          </w:p>
          <w:p w14:paraId="31A43D01" w14:textId="77777777" w:rsidR="00117BA9" w:rsidRPr="00765F15" w:rsidRDefault="00117BA9" w:rsidP="00117BA9">
            <w:pPr>
              <w:numPr>
                <w:ilvl w:val="0"/>
                <w:numId w:val="2"/>
              </w:numPr>
              <w:rPr>
                <w:sz w:val="20"/>
                <w:lang w:val="en"/>
              </w:rPr>
            </w:pPr>
            <w:r w:rsidRPr="00F90EA4">
              <w:rPr>
                <w:szCs w:val="24"/>
                <w:lang w:val="en"/>
              </w:rPr>
              <w:t>Sound control of language. Attempts descriptive use of vocabulary, variety of sentence structure.</w:t>
            </w:r>
            <w:r>
              <w:rPr>
                <w:sz w:val="20"/>
                <w:lang w:val="en"/>
              </w:rPr>
              <w:t xml:space="preserve"> </w:t>
            </w:r>
            <w:r>
              <w:rPr>
                <w:szCs w:val="24"/>
                <w:lang w:val="en"/>
              </w:rPr>
              <w:t>Few lapses in s</w:t>
            </w:r>
            <w:r w:rsidRPr="00765F15">
              <w:rPr>
                <w:szCs w:val="24"/>
                <w:lang w:val="en"/>
              </w:rPr>
              <w:t>pelling, punc</w:t>
            </w:r>
            <w:r>
              <w:rPr>
                <w:szCs w:val="24"/>
                <w:lang w:val="en"/>
              </w:rPr>
              <w:t xml:space="preserve">tuation, paragraphs. </w:t>
            </w:r>
            <w:r w:rsidRPr="00F90EA4">
              <w:rPr>
                <w:b/>
                <w:szCs w:val="24"/>
                <w:lang w:val="en"/>
              </w:rPr>
              <w:t>(Skills)</w:t>
            </w:r>
          </w:p>
        </w:tc>
      </w:tr>
      <w:tr w:rsidR="00117BA9" w:rsidRPr="00F90EA4" w14:paraId="040E7A05" w14:textId="77777777" w:rsidTr="00E21AAF">
        <w:tc>
          <w:tcPr>
            <w:tcW w:w="958" w:type="dxa"/>
            <w:shd w:val="clear" w:color="auto" w:fill="auto"/>
          </w:tcPr>
          <w:p w14:paraId="19719116" w14:textId="77777777" w:rsidR="00117BA9" w:rsidRPr="00F90EA4" w:rsidRDefault="00117BA9" w:rsidP="00C55CC1">
            <w:pPr>
              <w:jc w:val="center"/>
              <w:rPr>
                <w:b/>
                <w:lang w:val="en"/>
              </w:rPr>
            </w:pPr>
          </w:p>
          <w:p w14:paraId="34D7A7D3" w14:textId="77777777" w:rsidR="00117BA9" w:rsidRPr="00F90EA4" w:rsidRDefault="00117BA9" w:rsidP="00C55CC1">
            <w:pPr>
              <w:jc w:val="center"/>
              <w:rPr>
                <w:b/>
                <w:lang w:val="en"/>
              </w:rPr>
            </w:pPr>
          </w:p>
          <w:p w14:paraId="504E1148" w14:textId="77777777" w:rsidR="00117BA9" w:rsidRPr="00F90EA4" w:rsidRDefault="00117BA9" w:rsidP="00C55CC1">
            <w:pPr>
              <w:jc w:val="center"/>
              <w:rPr>
                <w:b/>
                <w:lang w:val="en"/>
              </w:rPr>
            </w:pPr>
            <w:r w:rsidRPr="00F90EA4">
              <w:rPr>
                <w:b/>
                <w:lang w:val="en"/>
              </w:rPr>
              <w:t xml:space="preserve">C </w:t>
            </w:r>
          </w:p>
          <w:p w14:paraId="5DF9E9DF" w14:textId="77777777" w:rsidR="00117BA9" w:rsidRPr="00F90EA4" w:rsidRDefault="00117BA9" w:rsidP="00C55CC1">
            <w:pPr>
              <w:jc w:val="center"/>
              <w:rPr>
                <w:b/>
                <w:lang w:val="en"/>
              </w:rPr>
            </w:pPr>
            <w:r w:rsidRPr="00F90EA4">
              <w:rPr>
                <w:b/>
                <w:lang w:val="en"/>
              </w:rPr>
              <w:t>9-12</w:t>
            </w:r>
          </w:p>
        </w:tc>
        <w:tc>
          <w:tcPr>
            <w:tcW w:w="9243" w:type="dxa"/>
            <w:shd w:val="clear" w:color="auto" w:fill="auto"/>
          </w:tcPr>
          <w:p w14:paraId="578DED5F" w14:textId="77777777" w:rsidR="00117BA9" w:rsidRPr="00F90EA4" w:rsidRDefault="00117BA9" w:rsidP="00C55CC1">
            <w:pPr>
              <w:ind w:left="360"/>
              <w:rPr>
                <w:szCs w:val="24"/>
                <w:lang w:val="en"/>
              </w:rPr>
            </w:pPr>
          </w:p>
          <w:p w14:paraId="7AD83BC9" w14:textId="77777777" w:rsidR="00117BA9" w:rsidRDefault="00117BA9" w:rsidP="00117BA9">
            <w:pPr>
              <w:numPr>
                <w:ilvl w:val="0"/>
                <w:numId w:val="2"/>
              </w:numPr>
              <w:rPr>
                <w:szCs w:val="24"/>
                <w:lang w:val="en"/>
              </w:rPr>
            </w:pPr>
            <w:r w:rsidRPr="00F90EA4">
              <w:rPr>
                <w:szCs w:val="24"/>
                <w:lang w:val="en"/>
              </w:rPr>
              <w:t>Imaginative, some development of ideas,</w:t>
            </w:r>
            <w:r>
              <w:rPr>
                <w:szCs w:val="24"/>
                <w:lang w:val="en"/>
              </w:rPr>
              <w:t xml:space="preserve"> concept may be </w:t>
            </w:r>
            <w:proofErr w:type="spellStart"/>
            <w:r>
              <w:rPr>
                <w:szCs w:val="24"/>
                <w:lang w:val="en"/>
              </w:rPr>
              <w:t>cliche</w:t>
            </w:r>
            <w:proofErr w:type="spellEnd"/>
            <w:r w:rsidRPr="00F90EA4">
              <w:rPr>
                <w:szCs w:val="24"/>
                <w:lang w:val="en"/>
              </w:rPr>
              <w:t xml:space="preserve">. </w:t>
            </w:r>
            <w:r>
              <w:rPr>
                <w:b/>
                <w:szCs w:val="24"/>
                <w:lang w:val="en"/>
              </w:rPr>
              <w:t>(Ideas</w:t>
            </w:r>
            <w:r w:rsidRPr="00765F15">
              <w:rPr>
                <w:b/>
                <w:szCs w:val="24"/>
                <w:lang w:val="en"/>
              </w:rPr>
              <w:t>)</w:t>
            </w:r>
          </w:p>
          <w:p w14:paraId="547A8BE6" w14:textId="77777777" w:rsidR="00117BA9" w:rsidRPr="00F90EA4" w:rsidRDefault="00117BA9" w:rsidP="00C55CC1">
            <w:pPr>
              <w:ind w:left="720"/>
              <w:rPr>
                <w:szCs w:val="24"/>
                <w:lang w:val="en"/>
              </w:rPr>
            </w:pPr>
          </w:p>
          <w:p w14:paraId="7C55D662" w14:textId="77777777" w:rsidR="00117BA9" w:rsidRPr="00131369" w:rsidRDefault="00117BA9" w:rsidP="00117BA9">
            <w:pPr>
              <w:numPr>
                <w:ilvl w:val="0"/>
                <w:numId w:val="2"/>
              </w:numPr>
              <w:rPr>
                <w:sz w:val="20"/>
                <w:lang w:val="en"/>
              </w:rPr>
            </w:pPr>
            <w:r>
              <w:rPr>
                <w:szCs w:val="24"/>
                <w:lang w:val="en"/>
              </w:rPr>
              <w:t>Some</w:t>
            </w:r>
            <w:r w:rsidRPr="00F90EA4">
              <w:rPr>
                <w:szCs w:val="24"/>
                <w:lang w:val="en"/>
              </w:rPr>
              <w:t xml:space="preserve"> control of language</w:t>
            </w:r>
            <w:r>
              <w:rPr>
                <w:szCs w:val="24"/>
                <w:lang w:val="en"/>
              </w:rPr>
              <w:t>. Pedestrian</w:t>
            </w:r>
            <w:r w:rsidRPr="00F90EA4">
              <w:rPr>
                <w:szCs w:val="24"/>
                <w:lang w:val="en"/>
              </w:rPr>
              <w:t xml:space="preserve"> use of v</w:t>
            </w:r>
            <w:r>
              <w:rPr>
                <w:szCs w:val="24"/>
                <w:lang w:val="en"/>
              </w:rPr>
              <w:t>ocabulary, sentence structure</w:t>
            </w:r>
            <w:r>
              <w:rPr>
                <w:sz w:val="20"/>
                <w:lang w:val="en"/>
              </w:rPr>
              <w:t xml:space="preserve">. </w:t>
            </w:r>
            <w:r w:rsidRPr="00131369">
              <w:rPr>
                <w:szCs w:val="24"/>
                <w:lang w:val="en"/>
              </w:rPr>
              <w:t xml:space="preserve">Occasional </w:t>
            </w:r>
            <w:r>
              <w:rPr>
                <w:szCs w:val="24"/>
                <w:lang w:val="en"/>
              </w:rPr>
              <w:t>l</w:t>
            </w:r>
            <w:r w:rsidRPr="00131369">
              <w:rPr>
                <w:szCs w:val="24"/>
                <w:lang w:val="en"/>
              </w:rPr>
              <w:t xml:space="preserve">apses in </w:t>
            </w:r>
            <w:r>
              <w:rPr>
                <w:szCs w:val="24"/>
                <w:lang w:val="en"/>
              </w:rPr>
              <w:t>s</w:t>
            </w:r>
            <w:r w:rsidRPr="00131369">
              <w:rPr>
                <w:szCs w:val="24"/>
                <w:lang w:val="en"/>
              </w:rPr>
              <w:t xml:space="preserve">pelling, </w:t>
            </w:r>
            <w:r>
              <w:rPr>
                <w:szCs w:val="24"/>
                <w:lang w:val="en"/>
              </w:rPr>
              <w:t xml:space="preserve">punctuation, paragraphs. </w:t>
            </w:r>
            <w:r w:rsidRPr="00F90EA4">
              <w:rPr>
                <w:b/>
                <w:szCs w:val="24"/>
                <w:lang w:val="en"/>
              </w:rPr>
              <w:t>(Skills)</w:t>
            </w:r>
          </w:p>
        </w:tc>
      </w:tr>
      <w:tr w:rsidR="00117BA9" w:rsidRPr="00F90EA4" w14:paraId="33B54F4B" w14:textId="77777777" w:rsidTr="00E21AAF">
        <w:tc>
          <w:tcPr>
            <w:tcW w:w="958" w:type="dxa"/>
            <w:shd w:val="clear" w:color="auto" w:fill="auto"/>
          </w:tcPr>
          <w:p w14:paraId="3A6BD494" w14:textId="77777777" w:rsidR="00117BA9" w:rsidRPr="00F90EA4" w:rsidRDefault="00117BA9" w:rsidP="00C55CC1">
            <w:pPr>
              <w:jc w:val="center"/>
              <w:rPr>
                <w:b/>
                <w:lang w:val="en"/>
              </w:rPr>
            </w:pPr>
          </w:p>
          <w:p w14:paraId="55C70589" w14:textId="77777777" w:rsidR="00117BA9" w:rsidRPr="00F90EA4" w:rsidRDefault="00117BA9" w:rsidP="00C55CC1">
            <w:pPr>
              <w:jc w:val="center"/>
              <w:rPr>
                <w:b/>
                <w:lang w:val="en"/>
              </w:rPr>
            </w:pPr>
          </w:p>
          <w:p w14:paraId="4F2C3575" w14:textId="77777777" w:rsidR="00117BA9" w:rsidRPr="00F90EA4" w:rsidRDefault="00117BA9" w:rsidP="00C55CC1">
            <w:pPr>
              <w:jc w:val="center"/>
              <w:rPr>
                <w:b/>
                <w:lang w:val="en"/>
              </w:rPr>
            </w:pPr>
            <w:r w:rsidRPr="00F90EA4">
              <w:rPr>
                <w:b/>
                <w:lang w:val="en"/>
              </w:rPr>
              <w:t>D</w:t>
            </w:r>
          </w:p>
          <w:p w14:paraId="6E0B976D" w14:textId="77777777" w:rsidR="00117BA9" w:rsidRPr="00F90EA4" w:rsidRDefault="00117BA9" w:rsidP="00C55CC1">
            <w:pPr>
              <w:jc w:val="center"/>
              <w:rPr>
                <w:b/>
                <w:lang w:val="en"/>
              </w:rPr>
            </w:pPr>
            <w:r w:rsidRPr="00F90EA4">
              <w:rPr>
                <w:b/>
                <w:lang w:val="en"/>
              </w:rPr>
              <w:t>5-8</w:t>
            </w:r>
          </w:p>
        </w:tc>
        <w:tc>
          <w:tcPr>
            <w:tcW w:w="9243" w:type="dxa"/>
            <w:shd w:val="clear" w:color="auto" w:fill="auto"/>
          </w:tcPr>
          <w:p w14:paraId="4DBD2D34" w14:textId="77777777" w:rsidR="00117BA9" w:rsidRPr="00F90EA4" w:rsidRDefault="00117BA9" w:rsidP="00C55CC1">
            <w:pPr>
              <w:ind w:left="360"/>
              <w:rPr>
                <w:szCs w:val="24"/>
                <w:lang w:val="en"/>
              </w:rPr>
            </w:pPr>
          </w:p>
          <w:p w14:paraId="6D7C006D" w14:textId="77777777" w:rsidR="00117BA9" w:rsidRPr="00131369" w:rsidRDefault="00117BA9" w:rsidP="00117BA9">
            <w:pPr>
              <w:numPr>
                <w:ilvl w:val="0"/>
                <w:numId w:val="2"/>
              </w:numPr>
              <w:rPr>
                <w:szCs w:val="24"/>
                <w:lang w:val="en"/>
              </w:rPr>
            </w:pPr>
            <w:r>
              <w:rPr>
                <w:szCs w:val="24"/>
                <w:lang w:val="en"/>
              </w:rPr>
              <w:t>Attempts to develop</w:t>
            </w:r>
            <w:r w:rsidRPr="00F90EA4">
              <w:rPr>
                <w:szCs w:val="24"/>
                <w:lang w:val="en"/>
              </w:rPr>
              <w:t xml:space="preserve"> a piece of writing</w:t>
            </w:r>
            <w:r>
              <w:rPr>
                <w:szCs w:val="24"/>
                <w:lang w:val="en"/>
              </w:rPr>
              <w:t xml:space="preserve"> based on the concept.</w:t>
            </w:r>
            <w:r w:rsidRPr="00F90EA4">
              <w:rPr>
                <w:szCs w:val="24"/>
                <w:lang w:val="en"/>
              </w:rPr>
              <w:t xml:space="preserve"> May not be creative.</w:t>
            </w:r>
            <w:r>
              <w:rPr>
                <w:szCs w:val="24"/>
                <w:lang w:val="en"/>
              </w:rPr>
              <w:t xml:space="preserve"> </w:t>
            </w:r>
            <w:r>
              <w:rPr>
                <w:b/>
                <w:szCs w:val="24"/>
                <w:lang w:val="en"/>
              </w:rPr>
              <w:t>(Ideas</w:t>
            </w:r>
            <w:r w:rsidRPr="00765F15">
              <w:rPr>
                <w:b/>
                <w:szCs w:val="24"/>
                <w:lang w:val="en"/>
              </w:rPr>
              <w:t>)</w:t>
            </w:r>
          </w:p>
          <w:p w14:paraId="49293BF3" w14:textId="77777777" w:rsidR="00117BA9" w:rsidRPr="00F90EA4" w:rsidRDefault="00117BA9" w:rsidP="00C55CC1">
            <w:pPr>
              <w:ind w:left="720"/>
              <w:rPr>
                <w:szCs w:val="24"/>
                <w:lang w:val="en"/>
              </w:rPr>
            </w:pPr>
          </w:p>
          <w:p w14:paraId="4DEDB7E9" w14:textId="77777777" w:rsidR="00117BA9" w:rsidRPr="00131369" w:rsidRDefault="00117BA9" w:rsidP="00117BA9">
            <w:pPr>
              <w:numPr>
                <w:ilvl w:val="0"/>
                <w:numId w:val="2"/>
              </w:numPr>
              <w:rPr>
                <w:szCs w:val="24"/>
                <w:lang w:val="en"/>
              </w:rPr>
            </w:pPr>
            <w:r w:rsidRPr="00F90EA4">
              <w:rPr>
                <w:szCs w:val="24"/>
                <w:lang w:val="en"/>
              </w:rPr>
              <w:t>Limited control of language. (Simplistic on all levels)</w:t>
            </w:r>
            <w:r>
              <w:rPr>
                <w:szCs w:val="24"/>
                <w:lang w:val="en"/>
              </w:rPr>
              <w:t xml:space="preserve"> </w:t>
            </w:r>
            <w:r w:rsidRPr="00131369">
              <w:rPr>
                <w:szCs w:val="24"/>
                <w:lang w:val="en"/>
              </w:rPr>
              <w:t>Work flawed by errors but attempted.</w:t>
            </w:r>
            <w:r>
              <w:rPr>
                <w:szCs w:val="24"/>
                <w:lang w:val="en"/>
              </w:rPr>
              <w:t xml:space="preserve">  </w:t>
            </w:r>
            <w:r w:rsidRPr="00F90EA4">
              <w:rPr>
                <w:b/>
                <w:szCs w:val="24"/>
                <w:lang w:val="en"/>
              </w:rPr>
              <w:t>(Skills)</w:t>
            </w:r>
          </w:p>
        </w:tc>
      </w:tr>
      <w:tr w:rsidR="00117BA9" w:rsidRPr="00F90EA4" w14:paraId="3D4430A6" w14:textId="77777777" w:rsidTr="00E21AAF">
        <w:tc>
          <w:tcPr>
            <w:tcW w:w="958" w:type="dxa"/>
            <w:shd w:val="clear" w:color="auto" w:fill="auto"/>
          </w:tcPr>
          <w:p w14:paraId="4DAFCE6E" w14:textId="77777777" w:rsidR="00117BA9" w:rsidRPr="00F90EA4" w:rsidRDefault="00117BA9" w:rsidP="00C55CC1">
            <w:pPr>
              <w:jc w:val="center"/>
              <w:rPr>
                <w:b/>
                <w:lang w:val="en"/>
              </w:rPr>
            </w:pPr>
          </w:p>
          <w:p w14:paraId="6C8F3829" w14:textId="77777777" w:rsidR="00117BA9" w:rsidRPr="00F90EA4" w:rsidRDefault="00117BA9" w:rsidP="00C55CC1">
            <w:pPr>
              <w:jc w:val="center"/>
              <w:rPr>
                <w:b/>
                <w:lang w:val="en"/>
              </w:rPr>
            </w:pPr>
          </w:p>
          <w:p w14:paraId="4D6A73CE" w14:textId="77777777" w:rsidR="00117BA9" w:rsidRPr="00F90EA4" w:rsidRDefault="00117BA9" w:rsidP="00C55CC1">
            <w:pPr>
              <w:jc w:val="center"/>
              <w:rPr>
                <w:b/>
                <w:lang w:val="en"/>
              </w:rPr>
            </w:pPr>
            <w:r w:rsidRPr="00F90EA4">
              <w:rPr>
                <w:b/>
                <w:lang w:val="en"/>
              </w:rPr>
              <w:t>E</w:t>
            </w:r>
          </w:p>
          <w:p w14:paraId="07E989DE" w14:textId="77777777" w:rsidR="00117BA9" w:rsidRPr="00F90EA4" w:rsidRDefault="00117BA9" w:rsidP="00C55CC1">
            <w:pPr>
              <w:jc w:val="center"/>
              <w:rPr>
                <w:b/>
                <w:lang w:val="en"/>
              </w:rPr>
            </w:pPr>
            <w:r>
              <w:rPr>
                <w:b/>
                <w:lang w:val="en"/>
              </w:rPr>
              <w:t>0</w:t>
            </w:r>
            <w:r w:rsidRPr="00F90EA4">
              <w:rPr>
                <w:b/>
                <w:lang w:val="en"/>
              </w:rPr>
              <w:t>-4</w:t>
            </w:r>
          </w:p>
        </w:tc>
        <w:tc>
          <w:tcPr>
            <w:tcW w:w="9243" w:type="dxa"/>
            <w:shd w:val="clear" w:color="auto" w:fill="auto"/>
          </w:tcPr>
          <w:p w14:paraId="255ACFEF" w14:textId="77777777" w:rsidR="00117BA9" w:rsidRPr="00F90EA4" w:rsidRDefault="00117BA9" w:rsidP="00C55CC1">
            <w:pPr>
              <w:ind w:left="360"/>
              <w:rPr>
                <w:szCs w:val="24"/>
                <w:lang w:val="en"/>
              </w:rPr>
            </w:pPr>
          </w:p>
          <w:p w14:paraId="27E7C5D6" w14:textId="77777777" w:rsidR="00117BA9" w:rsidRPr="00131369" w:rsidRDefault="00117BA9" w:rsidP="00117BA9">
            <w:pPr>
              <w:numPr>
                <w:ilvl w:val="0"/>
                <w:numId w:val="2"/>
              </w:numPr>
              <w:rPr>
                <w:szCs w:val="24"/>
                <w:lang w:val="en"/>
              </w:rPr>
            </w:pPr>
            <w:r w:rsidRPr="00F90EA4">
              <w:rPr>
                <w:szCs w:val="24"/>
                <w:lang w:val="en"/>
              </w:rPr>
              <w:t>Attempts  to compose a response</w:t>
            </w:r>
            <w:r>
              <w:rPr>
                <w:szCs w:val="24"/>
                <w:lang w:val="en"/>
              </w:rPr>
              <w:t xml:space="preserve"> </w:t>
            </w:r>
            <w:r>
              <w:rPr>
                <w:b/>
                <w:szCs w:val="24"/>
                <w:lang w:val="en"/>
              </w:rPr>
              <w:t>(Ideas</w:t>
            </w:r>
            <w:r w:rsidRPr="00765F15">
              <w:rPr>
                <w:b/>
                <w:szCs w:val="24"/>
                <w:lang w:val="en"/>
              </w:rPr>
              <w:t>)</w:t>
            </w:r>
          </w:p>
          <w:p w14:paraId="019D7D8F" w14:textId="77777777" w:rsidR="00117BA9" w:rsidRPr="00F90EA4" w:rsidRDefault="00117BA9" w:rsidP="00C55CC1">
            <w:pPr>
              <w:ind w:left="720"/>
              <w:rPr>
                <w:szCs w:val="24"/>
                <w:lang w:val="en"/>
              </w:rPr>
            </w:pPr>
          </w:p>
          <w:p w14:paraId="11E6901F" w14:textId="77777777" w:rsidR="00117BA9" w:rsidRPr="00F90EA4" w:rsidRDefault="00117BA9" w:rsidP="00117BA9">
            <w:pPr>
              <w:numPr>
                <w:ilvl w:val="0"/>
                <w:numId w:val="2"/>
              </w:numPr>
              <w:rPr>
                <w:szCs w:val="24"/>
                <w:lang w:val="en"/>
              </w:rPr>
            </w:pPr>
            <w:r w:rsidRPr="00F90EA4">
              <w:rPr>
                <w:szCs w:val="24"/>
                <w:lang w:val="en"/>
              </w:rPr>
              <w:t>Demonstrates elementary control of language</w:t>
            </w:r>
            <w:r>
              <w:rPr>
                <w:szCs w:val="24"/>
                <w:lang w:val="en"/>
              </w:rPr>
              <w:t xml:space="preserve"> </w:t>
            </w:r>
            <w:r w:rsidRPr="00F90EA4">
              <w:rPr>
                <w:b/>
                <w:szCs w:val="24"/>
                <w:lang w:val="en"/>
              </w:rPr>
              <w:t>(Skills)</w:t>
            </w:r>
          </w:p>
          <w:p w14:paraId="5533BF71" w14:textId="77777777" w:rsidR="00117BA9" w:rsidRPr="00F90EA4" w:rsidRDefault="00117BA9" w:rsidP="00C55CC1">
            <w:pPr>
              <w:ind w:left="360"/>
              <w:rPr>
                <w:szCs w:val="24"/>
                <w:lang w:val="en"/>
              </w:rPr>
            </w:pPr>
          </w:p>
        </w:tc>
      </w:tr>
      <w:tr w:rsidR="00117BA9" w:rsidRPr="00F90EA4" w14:paraId="47B353BE" w14:textId="77777777" w:rsidTr="00E21AAF">
        <w:tc>
          <w:tcPr>
            <w:tcW w:w="958" w:type="dxa"/>
            <w:shd w:val="clear" w:color="auto" w:fill="auto"/>
          </w:tcPr>
          <w:p w14:paraId="7C0B2352" w14:textId="77777777" w:rsidR="00117BA9" w:rsidRPr="00F90EA4" w:rsidRDefault="00117BA9" w:rsidP="00C55CC1">
            <w:pPr>
              <w:jc w:val="center"/>
              <w:rPr>
                <w:lang w:val="en"/>
              </w:rPr>
            </w:pPr>
            <w:r w:rsidRPr="00F90EA4">
              <w:rPr>
                <w:lang w:val="en"/>
              </w:rPr>
              <w:t>N</w:t>
            </w:r>
          </w:p>
        </w:tc>
        <w:tc>
          <w:tcPr>
            <w:tcW w:w="9243" w:type="dxa"/>
            <w:shd w:val="clear" w:color="auto" w:fill="auto"/>
          </w:tcPr>
          <w:p w14:paraId="52570AE2" w14:textId="7C47F032" w:rsidR="00117BA9" w:rsidRDefault="00117BA9" w:rsidP="00117BA9">
            <w:pPr>
              <w:numPr>
                <w:ilvl w:val="0"/>
                <w:numId w:val="2"/>
              </w:numPr>
              <w:rPr>
                <w:b/>
                <w:szCs w:val="24"/>
                <w:lang w:val="en"/>
              </w:rPr>
            </w:pPr>
            <w:r w:rsidRPr="00F90EA4">
              <w:rPr>
                <w:b/>
                <w:szCs w:val="24"/>
                <w:lang w:val="en"/>
              </w:rPr>
              <w:t xml:space="preserve">Non attempt or </w:t>
            </w:r>
            <w:r w:rsidR="00FF5202" w:rsidRPr="00F90EA4">
              <w:rPr>
                <w:b/>
                <w:szCs w:val="24"/>
                <w:lang w:val="en"/>
              </w:rPr>
              <w:t>non-serious</w:t>
            </w:r>
            <w:r w:rsidRPr="00F90EA4">
              <w:rPr>
                <w:b/>
                <w:szCs w:val="24"/>
                <w:lang w:val="en"/>
              </w:rPr>
              <w:t xml:space="preserve"> attempt.</w:t>
            </w:r>
          </w:p>
          <w:p w14:paraId="704950F2" w14:textId="77777777" w:rsidR="00117BA9" w:rsidRPr="00F90EA4" w:rsidRDefault="00117BA9" w:rsidP="00117BA9">
            <w:pPr>
              <w:ind w:left="720"/>
              <w:rPr>
                <w:b/>
                <w:szCs w:val="24"/>
                <w:lang w:val="en"/>
              </w:rPr>
            </w:pPr>
          </w:p>
        </w:tc>
      </w:tr>
    </w:tbl>
    <w:p w14:paraId="45A0755E" w14:textId="77777777" w:rsidR="00117BA9" w:rsidRDefault="00117BA9" w:rsidP="00117BA9"/>
    <w:p w14:paraId="37C36CB8" w14:textId="77777777" w:rsidR="00117BA9" w:rsidRDefault="00117BA9" w:rsidP="00117BA9"/>
    <w:p w14:paraId="5F2E92F4" w14:textId="77777777" w:rsidR="00117BA9" w:rsidRDefault="00117BA9" w:rsidP="00117BA9"/>
    <w:p w14:paraId="18C878C1" w14:textId="77777777" w:rsidR="00117BA9" w:rsidRDefault="00117BA9"/>
    <w:sectPr w:rsidR="00117BA9" w:rsidSect="008E59AD">
      <w:headerReference w:type="default" r:id="rId11"/>
      <w:pgSz w:w="11906" w:h="16838" w:code="9"/>
      <w:pgMar w:top="851" w:right="851" w:bottom="851" w:left="851" w:header="39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E7DA60" w14:textId="77777777" w:rsidR="00A72973" w:rsidRDefault="00A72973">
      <w:r>
        <w:separator/>
      </w:r>
    </w:p>
  </w:endnote>
  <w:endnote w:type="continuationSeparator" w:id="0">
    <w:p w14:paraId="39590684" w14:textId="77777777" w:rsidR="00A72973" w:rsidRDefault="00A729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452582" w14:textId="77777777" w:rsidR="00A72973" w:rsidRDefault="00A72973">
      <w:r>
        <w:separator/>
      </w:r>
    </w:p>
  </w:footnote>
  <w:footnote w:type="continuationSeparator" w:id="0">
    <w:p w14:paraId="379FD081" w14:textId="77777777" w:rsidR="00A72973" w:rsidRDefault="00A729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A96438" w14:textId="77777777" w:rsidR="002A3AF5" w:rsidRDefault="00150D08">
    <w:pPr>
      <w:pStyle w:val="Header"/>
    </w:pPr>
    <w:r>
      <w:rPr>
        <w:b/>
        <w:bCs/>
        <w:noProof/>
        <w:sz w:val="72"/>
        <w:lang w:eastAsia="en-AU"/>
      </w:rPr>
      <w:drawing>
        <wp:anchor distT="0" distB="0" distL="114300" distR="114300" simplePos="0" relativeHeight="251659264" behindDoc="0" locked="0" layoutInCell="1" allowOverlap="1" wp14:anchorId="22D677F8" wp14:editId="18C52709">
          <wp:simplePos x="0" y="0"/>
          <wp:positionH relativeFrom="column">
            <wp:posOffset>0</wp:posOffset>
          </wp:positionH>
          <wp:positionV relativeFrom="paragraph">
            <wp:posOffset>175260</wp:posOffset>
          </wp:positionV>
          <wp:extent cx="691580" cy="847725"/>
          <wp:effectExtent l="0" t="0" r="0" b="0"/>
          <wp:wrapThrough wrapText="bothSides">
            <wp:wrapPolygon edited="0">
              <wp:start x="0" y="0"/>
              <wp:lineTo x="0" y="20872"/>
              <wp:lineTo x="20826" y="20872"/>
              <wp:lineTo x="20826" y="0"/>
              <wp:lineTo x="0" y="0"/>
            </wp:wrapPolygon>
          </wp:wrapThrough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1580" cy="8477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6E76758F" w14:textId="77777777" w:rsidR="002A3AF5" w:rsidRPr="00552DEF" w:rsidRDefault="00D45B2E" w:rsidP="005959D9">
    <w:pPr>
      <w:pStyle w:val="Footer"/>
      <w:jc w:val="center"/>
      <w:rPr>
        <w:rFonts w:ascii="Georgia" w:hAnsi="Georgia"/>
        <w:spacing w:val="54"/>
        <w:sz w:val="40"/>
        <w:szCs w:val="52"/>
      </w:rPr>
    </w:pPr>
    <w:r w:rsidRPr="00552DEF">
      <w:rPr>
        <w:rFonts w:ascii="Georgia" w:hAnsi="Georgia"/>
        <w:spacing w:val="54"/>
        <w:sz w:val="40"/>
        <w:szCs w:val="52"/>
      </w:rPr>
      <w:t>Gorokan High School</w:t>
    </w:r>
  </w:p>
  <w:p w14:paraId="5188D826" w14:textId="77777777" w:rsidR="00E115C5" w:rsidRPr="004128CA" w:rsidRDefault="00D45B2E" w:rsidP="00E115C5">
    <w:pPr>
      <w:pStyle w:val="Footer"/>
      <w:spacing w:before="120" w:after="60"/>
      <w:jc w:val="center"/>
      <w:rPr>
        <w:rFonts w:ascii="Tw Cen MT Condensed" w:hAnsi="Tw Cen MT Condensed"/>
        <w:color w:val="808080"/>
        <w:sz w:val="20"/>
      </w:rPr>
    </w:pPr>
    <w:r>
      <w:rPr>
        <w:rFonts w:ascii="Tw Cen MT Condensed" w:hAnsi="Tw Cen MT Condensed"/>
        <w:sz w:val="20"/>
      </w:rPr>
      <w:t xml:space="preserve">             </w:t>
    </w:r>
  </w:p>
  <w:p w14:paraId="09D9048C" w14:textId="77777777" w:rsidR="002A3AF5" w:rsidRPr="004128CA" w:rsidRDefault="00A72973" w:rsidP="004128CA">
    <w:pPr>
      <w:pStyle w:val="Footer"/>
      <w:jc w:val="center"/>
      <w:rPr>
        <w:rFonts w:ascii="Tw Cen MT Condensed" w:hAnsi="Tw Cen MT Condensed"/>
        <w:color w:val="80808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542C6E"/>
    <w:multiLevelType w:val="hybridMultilevel"/>
    <w:tmpl w:val="4DCC1282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903C13"/>
    <w:multiLevelType w:val="hybridMultilevel"/>
    <w:tmpl w:val="6C0C8B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zEyMTMzMDextDRQ0lEKTi0uzszPAykwrAUAsIhubCwAAAA="/>
  </w:docVars>
  <w:rsids>
    <w:rsidRoot w:val="005F4256"/>
    <w:rsid w:val="0002178C"/>
    <w:rsid w:val="000C4E7B"/>
    <w:rsid w:val="00117BA9"/>
    <w:rsid w:val="00127173"/>
    <w:rsid w:val="00127719"/>
    <w:rsid w:val="00150D08"/>
    <w:rsid w:val="00295523"/>
    <w:rsid w:val="003028F8"/>
    <w:rsid w:val="00302E85"/>
    <w:rsid w:val="004437B1"/>
    <w:rsid w:val="0044686F"/>
    <w:rsid w:val="00476028"/>
    <w:rsid w:val="00504A2F"/>
    <w:rsid w:val="00552650"/>
    <w:rsid w:val="005F4256"/>
    <w:rsid w:val="00614BB4"/>
    <w:rsid w:val="00645518"/>
    <w:rsid w:val="006C52E2"/>
    <w:rsid w:val="006F44FB"/>
    <w:rsid w:val="007B06A9"/>
    <w:rsid w:val="008005D7"/>
    <w:rsid w:val="00860F71"/>
    <w:rsid w:val="00891F7B"/>
    <w:rsid w:val="008A26C5"/>
    <w:rsid w:val="00955969"/>
    <w:rsid w:val="009A4340"/>
    <w:rsid w:val="009D5144"/>
    <w:rsid w:val="00A325A6"/>
    <w:rsid w:val="00A566D7"/>
    <w:rsid w:val="00A72973"/>
    <w:rsid w:val="00BE282E"/>
    <w:rsid w:val="00D45B2E"/>
    <w:rsid w:val="00DA58FD"/>
    <w:rsid w:val="00E11773"/>
    <w:rsid w:val="00E21AAF"/>
    <w:rsid w:val="00E247DE"/>
    <w:rsid w:val="00EE44BE"/>
    <w:rsid w:val="00EF7301"/>
    <w:rsid w:val="00F111E0"/>
    <w:rsid w:val="00FA7FB0"/>
    <w:rsid w:val="00FC3205"/>
    <w:rsid w:val="00FF5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12730F"/>
  <w15:docId w15:val="{1FF5EE04-FBB2-4985-BA23-B3D90994A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425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5F4256"/>
    <w:pPr>
      <w:jc w:val="center"/>
    </w:pPr>
    <w:rPr>
      <w:b/>
      <w:u w:val="single"/>
      <w:lang w:val="en-US"/>
    </w:rPr>
  </w:style>
  <w:style w:type="character" w:customStyle="1" w:styleId="TitleChar">
    <w:name w:val="Title Char"/>
    <w:basedOn w:val="DefaultParagraphFont"/>
    <w:link w:val="Title"/>
    <w:rsid w:val="005F4256"/>
    <w:rPr>
      <w:rFonts w:ascii="Times New Roman" w:eastAsia="Times New Roman" w:hAnsi="Times New Roman" w:cs="Times New Roman"/>
      <w:b/>
      <w:sz w:val="24"/>
      <w:szCs w:val="20"/>
      <w:u w:val="single"/>
      <w:lang w:val="en-US"/>
    </w:rPr>
  </w:style>
  <w:style w:type="paragraph" w:styleId="BodyText3">
    <w:name w:val="Body Text 3"/>
    <w:basedOn w:val="Normal"/>
    <w:link w:val="BodyText3Char"/>
    <w:rsid w:val="005F4256"/>
    <w:rPr>
      <w:b/>
      <w:lang w:val="en-US"/>
    </w:rPr>
  </w:style>
  <w:style w:type="character" w:customStyle="1" w:styleId="BodyText3Char">
    <w:name w:val="Body Text 3 Char"/>
    <w:basedOn w:val="DefaultParagraphFont"/>
    <w:link w:val="BodyText3"/>
    <w:rsid w:val="005F4256"/>
    <w:rPr>
      <w:rFonts w:ascii="Times New Roman" w:eastAsia="Times New Roman" w:hAnsi="Times New Roman" w:cs="Times New Roman"/>
      <w:b/>
      <w:sz w:val="24"/>
      <w:szCs w:val="20"/>
      <w:lang w:val="en-US"/>
    </w:rPr>
  </w:style>
  <w:style w:type="table" w:styleId="TableGrid">
    <w:name w:val="Table Grid"/>
    <w:basedOn w:val="TableNormal"/>
    <w:rsid w:val="005F42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5F425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4256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rsid w:val="005F425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F4256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55265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005D7"/>
    <w:pPr>
      <w:spacing w:before="100" w:beforeAutospacing="1" w:after="100" w:afterAutospacing="1"/>
    </w:pPr>
    <w:rPr>
      <w:rFonts w:eastAsiaTheme="minorEastAsia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82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82E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000403328B6848896CF96E67EB3A6C" ma:contentTypeVersion="33" ma:contentTypeDescription="Create a new document." ma:contentTypeScope="" ma:versionID="fe4a029fe699388749027d29d2aa8a54">
  <xsd:schema xmlns:xsd="http://www.w3.org/2001/XMLSchema" xmlns:xs="http://www.w3.org/2001/XMLSchema" xmlns:p="http://schemas.microsoft.com/office/2006/metadata/properties" xmlns:ns3="ad14c1d2-7021-49eb-ae34-8940d26d1694" xmlns:ns4="71884c7e-cbf3-4171-8954-07f4d8cf7eda" targetNamespace="http://schemas.microsoft.com/office/2006/metadata/properties" ma:root="true" ma:fieldsID="e8e095646ac2f100eae3bba6f920be15" ns3:_="" ns4:_="">
    <xsd:import namespace="ad14c1d2-7021-49eb-ae34-8940d26d1694"/>
    <xsd:import namespace="71884c7e-cbf3-4171-8954-07f4d8cf7eda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4:SharedWithUsers" minOccurs="0"/>
                <xsd:element ref="ns4:SharedWithDetails" minOccurs="0"/>
                <xsd:element ref="ns4:SharingHintHash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14c1d2-7021-49eb-ae34-8940d26d1694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dexed="tru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1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Tags" ma:internalName="MediaServiceAutoTags" ma:readOnly="true">
      <xsd:simpleType>
        <xsd:restriction base="dms:Text"/>
      </xsd:simpleType>
    </xsd:element>
    <xsd:element name="MediaServiceOCR" ma:index="2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CultureName" ma:index="27" nillable="true" ma:displayName="Culture Name" ma:internalName="CultureName">
      <xsd:simpleType>
        <xsd:restriction base="dms:Text"/>
      </xsd:simpleType>
    </xsd:element>
    <xsd:element name="TeamsChannelId" ma:index="28" nillable="true" ma:displayName="Teams Channel Id" ma:internalName="TeamsChannelId">
      <xsd:simpleType>
        <xsd:restriction base="dms:Text"/>
      </xsd:simpleType>
    </xsd:element>
    <xsd:element name="Math_Settings" ma:index="29" nillable="true" ma:displayName="Math Settings" ma:internalName="Math_Settings">
      <xsd:simpleType>
        <xsd:restriction base="dms:Text"/>
      </xsd:simpleType>
    </xsd:element>
    <xsd:element name="Templates" ma:index="30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1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2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3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4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5" nillable="true" ma:displayName="Is Collaboration Space Locked" ma:internalName="Is_Collaboration_Space_Locked">
      <xsd:simpleType>
        <xsd:restriction base="dms:Boolean"/>
      </xsd:simpleType>
    </xsd:element>
    <xsd:element name="IsNotebookLocked" ma:index="36" nillable="true" ma:displayName="Is Notebook Locked" ma:internalName="IsNotebookLocked">
      <xsd:simpleType>
        <xsd:restriction base="dms:Boolean"/>
      </xsd:simpleType>
    </xsd:element>
    <xsd:element name="MediaServiceAutoKeyPoints" ma:index="3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3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884c7e-cbf3-4171-8954-07f4d8cf7ed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th_Settings xmlns="ad14c1d2-7021-49eb-ae34-8940d26d1694" xsi:nil="true"/>
    <Owner xmlns="ad14c1d2-7021-49eb-ae34-8940d26d1694">
      <UserInfo>
        <DisplayName/>
        <AccountId xsi:nil="true"/>
        <AccountType/>
      </UserInfo>
    </Owner>
    <Distribution_Groups xmlns="ad14c1d2-7021-49eb-ae34-8940d26d1694" xsi:nil="true"/>
    <LMS_Mappings xmlns="ad14c1d2-7021-49eb-ae34-8940d26d1694" xsi:nil="true"/>
    <FolderType xmlns="ad14c1d2-7021-49eb-ae34-8940d26d1694" xsi:nil="true"/>
    <Student_Groups xmlns="ad14c1d2-7021-49eb-ae34-8940d26d1694">
      <UserInfo>
        <DisplayName/>
        <AccountId xsi:nil="true"/>
        <AccountType/>
      </UserInfo>
    </Student_Groups>
    <Invited_Students xmlns="ad14c1d2-7021-49eb-ae34-8940d26d1694" xsi:nil="true"/>
    <DefaultSectionNames xmlns="ad14c1d2-7021-49eb-ae34-8940d26d1694" xsi:nil="true"/>
    <Templates xmlns="ad14c1d2-7021-49eb-ae34-8940d26d1694" xsi:nil="true"/>
    <Invited_Teachers xmlns="ad14c1d2-7021-49eb-ae34-8940d26d1694" xsi:nil="true"/>
    <Self_Registration_Enabled xmlns="ad14c1d2-7021-49eb-ae34-8940d26d1694" xsi:nil="true"/>
    <Has_Teacher_Only_SectionGroup xmlns="ad14c1d2-7021-49eb-ae34-8940d26d1694" xsi:nil="true"/>
    <Students xmlns="ad14c1d2-7021-49eb-ae34-8940d26d1694">
      <UserInfo>
        <DisplayName/>
        <AccountId xsi:nil="true"/>
        <AccountType/>
      </UserInfo>
    </Students>
    <CultureName xmlns="ad14c1d2-7021-49eb-ae34-8940d26d1694" xsi:nil="true"/>
    <AppVersion xmlns="ad14c1d2-7021-49eb-ae34-8940d26d1694" xsi:nil="true"/>
    <Is_Collaboration_Space_Locked xmlns="ad14c1d2-7021-49eb-ae34-8940d26d1694" xsi:nil="true"/>
    <Self_Registration_Enabled0 xmlns="ad14c1d2-7021-49eb-ae34-8940d26d1694" xsi:nil="true"/>
    <NotebookType xmlns="ad14c1d2-7021-49eb-ae34-8940d26d1694" xsi:nil="true"/>
    <Teachers xmlns="ad14c1d2-7021-49eb-ae34-8940d26d1694">
      <UserInfo>
        <DisplayName/>
        <AccountId xsi:nil="true"/>
        <AccountType/>
      </UserInfo>
    </Teachers>
    <TeamsChannelId xmlns="ad14c1d2-7021-49eb-ae34-8940d26d1694" xsi:nil="true"/>
    <IsNotebookLocked xmlns="ad14c1d2-7021-49eb-ae34-8940d26d169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C477CC-C4D9-4418-98FA-819561BED2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14c1d2-7021-49eb-ae34-8940d26d1694"/>
    <ds:schemaRef ds:uri="71884c7e-cbf3-4171-8954-07f4d8cf7e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2C7E7B-AEAC-4887-A8FF-950129C06578}">
  <ds:schemaRefs>
    <ds:schemaRef ds:uri="http://schemas.microsoft.com/office/2006/metadata/properties"/>
    <ds:schemaRef ds:uri="http://schemas.microsoft.com/office/infopath/2007/PartnerControls"/>
    <ds:schemaRef ds:uri="ad14c1d2-7021-49eb-ae34-8940d26d1694"/>
  </ds:schemaRefs>
</ds:datastoreItem>
</file>

<file path=customXml/itemProps3.xml><?xml version="1.0" encoding="utf-8"?>
<ds:datastoreItem xmlns:ds="http://schemas.openxmlformats.org/officeDocument/2006/customXml" ds:itemID="{5603A02A-3C52-4AF4-844F-5CBDAEC5EEB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D81A18-AA9A-4ABD-A16D-AC0FAC3717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, Department of Education and Training</Company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ie Taylor</dc:creator>
  <cp:lastModifiedBy>Kylie Herbert</cp:lastModifiedBy>
  <cp:revision>2</cp:revision>
  <cp:lastPrinted>2018-05-11T03:23:00Z</cp:lastPrinted>
  <dcterms:created xsi:type="dcterms:W3CDTF">2020-04-07T22:45:00Z</dcterms:created>
  <dcterms:modified xsi:type="dcterms:W3CDTF">2020-04-07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000403328B6848896CF96E67EB3A6C</vt:lpwstr>
  </property>
</Properties>
</file>